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1A220" w14:textId="77777777" w:rsidR="002C0256" w:rsidRPr="009C7E40" w:rsidRDefault="002C0256" w:rsidP="001F70E2">
      <w:pPr>
        <w:pStyle w:val="NormalWeb"/>
        <w:spacing w:before="0" w:beforeAutospacing="0" w:after="0" w:afterAutospacing="0"/>
        <w:ind w:right="58"/>
        <w:rPr>
          <w:rFonts w:ascii="Tahoma" w:hAnsi="Tahoma" w:cs="Tahoma"/>
          <w:b/>
          <w:sz w:val="22"/>
          <w:szCs w:val="22"/>
        </w:rPr>
      </w:pPr>
      <w:bookmarkStart w:id="0" w:name="_GoBack"/>
      <w:bookmarkEnd w:id="0"/>
      <w:r w:rsidRPr="009C7E40">
        <w:rPr>
          <w:rFonts w:ascii="Tahoma" w:hAnsi="Tahoma" w:cs="Tahoma"/>
          <w:b/>
          <w:sz w:val="22"/>
          <w:szCs w:val="22"/>
        </w:rPr>
        <w:t>Objective:</w:t>
      </w:r>
      <w:r>
        <w:rPr>
          <w:rFonts w:ascii="Tahoma" w:hAnsi="Tahoma" w:cs="Tahoma"/>
          <w:b/>
          <w:sz w:val="22"/>
          <w:szCs w:val="22"/>
        </w:rPr>
        <w:t xml:space="preserve"> </w:t>
      </w:r>
      <w:r w:rsidR="00741E49">
        <w:rPr>
          <w:rFonts w:ascii="Tahoma" w:hAnsi="Tahoma" w:cs="Tahoma"/>
          <w:sz w:val="22"/>
          <w:szCs w:val="22"/>
        </w:rPr>
        <w:t xml:space="preserve">To reinforce awareness of heat stress, its causes and symptoms, and steps for </w:t>
      </w:r>
      <w:r w:rsidR="00D458C0">
        <w:rPr>
          <w:rFonts w:ascii="Tahoma" w:hAnsi="Tahoma" w:cs="Tahoma"/>
          <w:sz w:val="22"/>
          <w:szCs w:val="22"/>
        </w:rPr>
        <w:t xml:space="preserve">the </w:t>
      </w:r>
      <w:r w:rsidR="00741E49">
        <w:rPr>
          <w:rFonts w:ascii="Tahoma" w:hAnsi="Tahoma" w:cs="Tahoma"/>
          <w:sz w:val="22"/>
          <w:szCs w:val="22"/>
        </w:rPr>
        <w:t>prevention of heat-related illnesses</w:t>
      </w:r>
    </w:p>
    <w:p w14:paraId="1EB56BAF" w14:textId="77777777" w:rsidR="002C0256" w:rsidRDefault="002C0256" w:rsidP="001F70E2">
      <w:pPr>
        <w:pStyle w:val="NormalWeb"/>
        <w:spacing w:before="0" w:beforeAutospacing="0" w:after="0" w:afterAutospacing="0"/>
        <w:ind w:right="58"/>
        <w:rPr>
          <w:rFonts w:ascii="Tahoma" w:hAnsi="Tahoma" w:cs="Tahoma"/>
          <w:sz w:val="22"/>
          <w:szCs w:val="22"/>
        </w:rPr>
      </w:pPr>
    </w:p>
    <w:p w14:paraId="30F0EC0C" w14:textId="77777777" w:rsidR="002C0256" w:rsidRPr="00C36B44" w:rsidRDefault="002C0256" w:rsidP="001F70E2">
      <w:pPr>
        <w:pStyle w:val="NormalWeb"/>
        <w:spacing w:before="0" w:beforeAutospacing="0" w:after="0" w:afterAutospacing="0"/>
        <w:ind w:right="58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DAD0377" wp14:editId="016AC061">
                <wp:simplePos x="0" y="0"/>
                <wp:positionH relativeFrom="column">
                  <wp:posOffset>10795</wp:posOffset>
                </wp:positionH>
                <wp:positionV relativeFrom="paragraph">
                  <wp:posOffset>94615</wp:posOffset>
                </wp:positionV>
                <wp:extent cx="5943600" cy="0"/>
                <wp:effectExtent l="10795" t="6350" r="8255" b="1270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DA55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FBBE3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.85pt;margin-top:7.45pt;width:468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" strokecolor="#da5500">
                <v:stroke dashstyle="dash"/>
              </v:shape>
            </w:pict>
          </mc:Fallback>
        </mc:AlternateContent>
      </w:r>
    </w:p>
    <w:p w14:paraId="259C492D" w14:textId="77777777" w:rsidR="00E964DD" w:rsidRDefault="00E964DD" w:rsidP="001F70E2">
      <w:pPr>
        <w:pStyle w:val="NormalWeb"/>
        <w:spacing w:before="0" w:beforeAutospacing="0" w:after="0" w:afterAutospacing="0"/>
        <w:rPr>
          <w:rFonts w:ascii="Tahoma" w:hAnsi="Tahoma" w:cs="Tahoma"/>
          <w:color w:val="000000"/>
          <w:sz w:val="22"/>
          <w:szCs w:val="22"/>
        </w:rPr>
      </w:pPr>
    </w:p>
    <w:p w14:paraId="77AFFB64" w14:textId="77777777" w:rsidR="00884750" w:rsidRDefault="00884750" w:rsidP="00C54571">
      <w:pPr>
        <w:pStyle w:val="NormalWeb"/>
        <w:spacing w:before="0" w:beforeAutospacing="0" w:after="600" w:afterAutospacing="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>When the body is unable to cool off by sweating, heat-induced illnesses</w:t>
      </w:r>
      <w:r w:rsidR="00220D1A">
        <w:rPr>
          <w:rFonts w:ascii="Tahoma" w:hAnsi="Tahoma" w:cs="Tahoma"/>
          <w:color w:val="000000"/>
          <w:sz w:val="22"/>
          <w:szCs w:val="22"/>
        </w:rPr>
        <w:t>,</w:t>
      </w:r>
      <w:r>
        <w:rPr>
          <w:rFonts w:ascii="Tahoma" w:hAnsi="Tahoma" w:cs="Tahoma"/>
          <w:color w:val="000000"/>
          <w:sz w:val="22"/>
          <w:szCs w:val="22"/>
        </w:rPr>
        <w:t xml:space="preserve"> such as heat rash, cramps, heat exhaustion, and heat stroke can occur.</w:t>
      </w:r>
      <w:r w:rsidR="00345609">
        <w:rPr>
          <w:rFonts w:ascii="Tahoma" w:hAnsi="Tahoma" w:cs="Tahoma"/>
          <w:color w:val="000000"/>
          <w:sz w:val="22"/>
          <w:szCs w:val="22"/>
        </w:rPr>
        <w:t xml:space="preserve"> These illnesses can be serious, </w:t>
      </w:r>
      <w:r>
        <w:rPr>
          <w:rFonts w:ascii="Tahoma" w:hAnsi="Tahoma" w:cs="Tahoma"/>
          <w:color w:val="000000"/>
          <w:sz w:val="22"/>
          <w:szCs w:val="22"/>
        </w:rPr>
        <w:t>sometimes even result</w:t>
      </w:r>
      <w:r w:rsidR="00345609">
        <w:rPr>
          <w:rFonts w:ascii="Tahoma" w:hAnsi="Tahoma" w:cs="Tahoma"/>
          <w:color w:val="000000"/>
          <w:sz w:val="22"/>
          <w:szCs w:val="22"/>
        </w:rPr>
        <w:t>ing</w:t>
      </w:r>
      <w:r>
        <w:rPr>
          <w:rFonts w:ascii="Tahoma" w:hAnsi="Tahoma" w:cs="Tahoma"/>
          <w:color w:val="000000"/>
          <w:sz w:val="22"/>
          <w:szCs w:val="22"/>
        </w:rPr>
        <w:t xml:space="preserve"> in death.</w:t>
      </w:r>
    </w:p>
    <w:p w14:paraId="354C2670" w14:textId="77777777" w:rsidR="00884750" w:rsidRPr="00884750" w:rsidRDefault="009D4555" w:rsidP="001F70E2">
      <w:pPr>
        <w:pStyle w:val="NormalWeb"/>
        <w:spacing w:before="0" w:beforeAutospacing="0" w:after="0" w:afterAutospacing="0"/>
        <w:rPr>
          <w:rFonts w:ascii="Tahoma" w:hAnsi="Tahoma" w:cs="Tahoma"/>
          <w:b/>
          <w:color w:val="2E74B5" w:themeColor="accent1" w:themeShade="BF"/>
          <w:szCs w:val="32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0F2CCBD6" wp14:editId="449483B2">
            <wp:simplePos x="0" y="0"/>
            <wp:positionH relativeFrom="margin">
              <wp:posOffset>4066540</wp:posOffset>
            </wp:positionH>
            <wp:positionV relativeFrom="paragraph">
              <wp:posOffset>68580</wp:posOffset>
            </wp:positionV>
            <wp:extent cx="1885950" cy="2509520"/>
            <wp:effectExtent l="0" t="0" r="0" b="5080"/>
            <wp:wrapSquare wrapText="bothSides"/>
            <wp:docPr id="4" name="Picture 4" descr="bigstock_Thermometer_3190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igstock_Thermometer_319027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250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750">
        <w:rPr>
          <w:rFonts w:ascii="Tahoma" w:hAnsi="Tahoma" w:cs="Tahoma"/>
          <w:b/>
          <w:color w:val="315CA3"/>
          <w:szCs w:val="32"/>
        </w:rPr>
        <w:t>Factors Leading to Heat Stress</w:t>
      </w:r>
    </w:p>
    <w:p w14:paraId="456B5AF2" w14:textId="77777777" w:rsidR="00884750" w:rsidRDefault="00884750" w:rsidP="001F70E2">
      <w:pPr>
        <w:pStyle w:val="NormalWeb"/>
        <w:spacing w:before="0" w:beforeAutospacing="0" w:after="0" w:afterAutospacing="0"/>
        <w:rPr>
          <w:rFonts w:ascii="Tahoma" w:hAnsi="Tahoma" w:cs="Tahoma"/>
          <w:color w:val="000000"/>
          <w:sz w:val="22"/>
          <w:szCs w:val="22"/>
        </w:rPr>
      </w:pPr>
    </w:p>
    <w:p w14:paraId="428CE1F6" w14:textId="77777777" w:rsidR="00884750" w:rsidRDefault="00884750" w:rsidP="001F70E2">
      <w:pPr>
        <w:pStyle w:val="NormalWeb"/>
        <w:spacing w:before="0" w:beforeAutospacing="0" w:after="120" w:afterAutospacing="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>The following are common factors that can all contribute to heat stress:</w:t>
      </w:r>
    </w:p>
    <w:p w14:paraId="31C5715C" w14:textId="77777777" w:rsidR="00884750" w:rsidRDefault="00884750" w:rsidP="00290D86">
      <w:pPr>
        <w:pStyle w:val="NormalWeb"/>
        <w:numPr>
          <w:ilvl w:val="0"/>
          <w:numId w:val="1"/>
        </w:numPr>
        <w:spacing w:before="0" w:beforeAutospacing="0" w:after="120" w:afterAutospacing="0"/>
        <w:ind w:left="450" w:hanging="45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>High temperature and humidity</w:t>
      </w:r>
    </w:p>
    <w:p w14:paraId="7E9AABD6" w14:textId="77777777" w:rsidR="00884750" w:rsidRDefault="00884750" w:rsidP="00290D86">
      <w:pPr>
        <w:pStyle w:val="NormalWeb"/>
        <w:numPr>
          <w:ilvl w:val="0"/>
          <w:numId w:val="1"/>
        </w:numPr>
        <w:spacing w:before="0" w:beforeAutospacing="0" w:after="120" w:afterAutospacing="0"/>
        <w:ind w:left="450" w:hanging="45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>Direct sun or heat</w:t>
      </w:r>
    </w:p>
    <w:p w14:paraId="0EBF33A5" w14:textId="77777777" w:rsidR="00884750" w:rsidRDefault="00884750" w:rsidP="00290D86">
      <w:pPr>
        <w:pStyle w:val="NormalWeb"/>
        <w:numPr>
          <w:ilvl w:val="0"/>
          <w:numId w:val="1"/>
        </w:numPr>
        <w:spacing w:before="0" w:beforeAutospacing="0" w:after="120" w:afterAutospacing="0"/>
        <w:ind w:left="450" w:hanging="45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>Limited air movement</w:t>
      </w:r>
    </w:p>
    <w:p w14:paraId="582D0101" w14:textId="77777777" w:rsidR="00884750" w:rsidRDefault="00884750" w:rsidP="00290D86">
      <w:pPr>
        <w:pStyle w:val="NormalWeb"/>
        <w:numPr>
          <w:ilvl w:val="0"/>
          <w:numId w:val="1"/>
        </w:numPr>
        <w:spacing w:before="0" w:beforeAutospacing="0" w:after="120" w:afterAutospacing="0"/>
        <w:ind w:left="450" w:hanging="45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>Physical exertion</w:t>
      </w:r>
    </w:p>
    <w:p w14:paraId="518C68D1" w14:textId="77777777" w:rsidR="00884750" w:rsidRPr="00FC4BEE" w:rsidRDefault="00884750" w:rsidP="00290D86">
      <w:pPr>
        <w:pStyle w:val="NormalWeb"/>
        <w:numPr>
          <w:ilvl w:val="0"/>
          <w:numId w:val="1"/>
        </w:numPr>
        <w:spacing w:before="0" w:beforeAutospacing="0" w:after="120" w:afterAutospacing="0"/>
        <w:ind w:left="450" w:hanging="45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 xml:space="preserve">Poor </w:t>
      </w:r>
      <w:r w:rsidRPr="00FC4BEE">
        <w:rPr>
          <w:rFonts w:ascii="Tahoma" w:hAnsi="Tahoma" w:cs="Tahoma"/>
          <w:sz w:val="22"/>
          <w:szCs w:val="22"/>
        </w:rPr>
        <w:t>physical condition</w:t>
      </w:r>
    </w:p>
    <w:p w14:paraId="129DF185" w14:textId="77777777" w:rsidR="00884750" w:rsidRPr="00FC4BEE" w:rsidRDefault="00884750" w:rsidP="00290D86">
      <w:pPr>
        <w:pStyle w:val="NormalWeb"/>
        <w:numPr>
          <w:ilvl w:val="0"/>
          <w:numId w:val="1"/>
        </w:numPr>
        <w:spacing w:before="0" w:beforeAutospacing="0" w:after="120" w:afterAutospacing="0"/>
        <w:ind w:left="450" w:hanging="45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sz w:val="22"/>
          <w:szCs w:val="22"/>
        </w:rPr>
        <w:t>Some medications</w:t>
      </w:r>
    </w:p>
    <w:p w14:paraId="50473BC1" w14:textId="77777777" w:rsidR="00884750" w:rsidRPr="001F70E2" w:rsidRDefault="00220D1A" w:rsidP="00C54571">
      <w:pPr>
        <w:pStyle w:val="NormalWeb"/>
        <w:numPr>
          <w:ilvl w:val="0"/>
          <w:numId w:val="1"/>
        </w:numPr>
        <w:spacing w:before="0" w:beforeAutospacing="0" w:after="700" w:afterAutospacing="0"/>
        <w:ind w:left="446" w:hanging="446"/>
        <w:rPr>
          <w:rFonts w:ascii="Tahoma" w:hAnsi="Tahoma" w:cs="Tahoma"/>
          <w:color w:val="000000"/>
          <w:sz w:val="22"/>
          <w:szCs w:val="22"/>
        </w:rPr>
      </w:pPr>
      <w:r w:rsidRPr="00FC4BEE">
        <w:rPr>
          <w:rFonts w:ascii="Tahoma" w:hAnsi="Tahoma" w:cs="Tahoma"/>
          <w:sz w:val="22"/>
          <w:szCs w:val="22"/>
        </w:rPr>
        <w:t>A lack of</w:t>
      </w:r>
      <w:r w:rsidR="00884750" w:rsidRPr="00FC4BEE">
        <w:rPr>
          <w:rFonts w:ascii="Tahoma" w:hAnsi="Tahoma" w:cs="Tahoma"/>
          <w:sz w:val="22"/>
          <w:szCs w:val="22"/>
        </w:rPr>
        <w:t xml:space="preserve"> tolerance for </w:t>
      </w:r>
      <w:r w:rsidR="00884750">
        <w:rPr>
          <w:rFonts w:ascii="Tahoma" w:hAnsi="Tahoma" w:cs="Tahoma"/>
          <w:color w:val="000000"/>
          <w:sz w:val="22"/>
          <w:szCs w:val="22"/>
        </w:rPr>
        <w:t>hot workplaces or areas</w:t>
      </w:r>
    </w:p>
    <w:p w14:paraId="57CC3D0B" w14:textId="77777777" w:rsidR="00884750" w:rsidRPr="00884750" w:rsidRDefault="00884750" w:rsidP="001F70E2">
      <w:pPr>
        <w:pStyle w:val="NormalWeb"/>
        <w:spacing w:before="0" w:beforeAutospacing="0" w:after="0" w:afterAutospacing="0"/>
        <w:rPr>
          <w:rFonts w:ascii="Tahoma" w:hAnsi="Tahoma" w:cs="Tahoma"/>
          <w:b/>
          <w:color w:val="2E74B5" w:themeColor="accent1" w:themeShade="BF"/>
          <w:szCs w:val="32"/>
        </w:rPr>
      </w:pPr>
      <w:r>
        <w:rPr>
          <w:rFonts w:ascii="Tahoma" w:hAnsi="Tahoma" w:cs="Tahoma"/>
          <w:b/>
          <w:color w:val="315CA3"/>
          <w:szCs w:val="32"/>
        </w:rPr>
        <w:t>Heat Stress</w:t>
      </w:r>
      <w:r w:rsidR="00220D1A">
        <w:rPr>
          <w:rFonts w:ascii="Tahoma" w:hAnsi="Tahoma" w:cs="Tahoma"/>
          <w:b/>
          <w:color w:val="315CA3"/>
          <w:szCs w:val="32"/>
        </w:rPr>
        <w:t xml:space="preserve"> Prevention</w:t>
      </w:r>
    </w:p>
    <w:p w14:paraId="514EB858" w14:textId="77777777" w:rsidR="00884750" w:rsidRDefault="00884750" w:rsidP="001F70E2">
      <w:pPr>
        <w:pStyle w:val="NormalWeb"/>
        <w:spacing w:before="0" w:beforeAutospacing="0" w:after="0" w:afterAutospacing="0"/>
        <w:rPr>
          <w:rFonts w:ascii="Tahoma" w:hAnsi="Tahoma" w:cs="Tahoma"/>
          <w:color w:val="000000"/>
          <w:sz w:val="22"/>
          <w:szCs w:val="22"/>
        </w:rPr>
      </w:pPr>
    </w:p>
    <w:p w14:paraId="5402F0A5" w14:textId="77777777" w:rsidR="00884750" w:rsidRPr="003E2CA2" w:rsidRDefault="00884750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 xml:space="preserve">Know </w:t>
      </w:r>
      <w:r w:rsidRPr="003E2CA2">
        <w:rPr>
          <w:rFonts w:ascii="Tahoma" w:hAnsi="Tahoma" w:cs="Tahoma"/>
          <w:sz w:val="22"/>
          <w:szCs w:val="22"/>
        </w:rPr>
        <w:t xml:space="preserve">the signs and symptoms of heat-related </w:t>
      </w:r>
      <w:proofErr w:type="gramStart"/>
      <w:r w:rsidRPr="003E2CA2">
        <w:rPr>
          <w:rFonts w:ascii="Tahoma" w:hAnsi="Tahoma" w:cs="Tahoma"/>
          <w:sz w:val="22"/>
          <w:szCs w:val="22"/>
        </w:rPr>
        <w:t>illnesses</w:t>
      </w:r>
      <w:r w:rsidR="00204FBA" w:rsidRPr="003E2CA2">
        <w:rPr>
          <w:rFonts w:ascii="Tahoma" w:hAnsi="Tahoma" w:cs="Tahoma"/>
          <w:sz w:val="22"/>
          <w:szCs w:val="22"/>
        </w:rPr>
        <w:t>,</w:t>
      </w:r>
      <w:r w:rsidRPr="003E2CA2">
        <w:rPr>
          <w:rFonts w:ascii="Tahoma" w:hAnsi="Tahoma" w:cs="Tahoma"/>
          <w:sz w:val="22"/>
          <w:szCs w:val="22"/>
        </w:rPr>
        <w:t xml:space="preserve"> and</w:t>
      </w:r>
      <w:proofErr w:type="gramEnd"/>
      <w:r w:rsidRPr="003E2CA2">
        <w:rPr>
          <w:rFonts w:ascii="Tahoma" w:hAnsi="Tahoma" w:cs="Tahoma"/>
          <w:sz w:val="22"/>
          <w:szCs w:val="22"/>
        </w:rPr>
        <w:t xml:space="preserve"> monitor yourself and your co-workers.</w:t>
      </w:r>
    </w:p>
    <w:p w14:paraId="0FD6BA45" w14:textId="77777777" w:rsidR="00884750" w:rsidRPr="003E2CA2" w:rsidRDefault="00884750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 w:rsidRPr="003E2CA2">
        <w:rPr>
          <w:rFonts w:ascii="Tahoma" w:hAnsi="Tahoma" w:cs="Tahoma"/>
          <w:sz w:val="22"/>
          <w:szCs w:val="22"/>
        </w:rPr>
        <w:t>Block or avoid direct sunlight or other heat sources.</w:t>
      </w:r>
    </w:p>
    <w:p w14:paraId="40251EFE" w14:textId="77777777" w:rsidR="003E2CA2" w:rsidRDefault="00884750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 w:rsidRPr="003E2CA2">
        <w:rPr>
          <w:rFonts w:ascii="Tahoma" w:hAnsi="Tahoma" w:cs="Tahoma"/>
          <w:sz w:val="22"/>
          <w:szCs w:val="22"/>
        </w:rPr>
        <w:t>Use cooling fans or air conditioning</w:t>
      </w:r>
      <w:r w:rsidR="003E2CA2">
        <w:rPr>
          <w:rFonts w:ascii="Tahoma" w:hAnsi="Tahoma" w:cs="Tahoma"/>
          <w:sz w:val="22"/>
          <w:szCs w:val="22"/>
        </w:rPr>
        <w:t>.</w:t>
      </w:r>
    </w:p>
    <w:p w14:paraId="3BB491C1" w14:textId="317A00C5" w:rsidR="00884750" w:rsidRPr="003E2CA2" w:rsidRDefault="003E2CA2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T</w:t>
      </w:r>
      <w:r w:rsidR="00884750" w:rsidRPr="003E2CA2">
        <w:rPr>
          <w:rFonts w:ascii="Tahoma" w:hAnsi="Tahoma" w:cs="Tahoma"/>
          <w:sz w:val="22"/>
          <w:szCs w:val="22"/>
        </w:rPr>
        <w:t>ake regular breaks in shaded areas.</w:t>
      </w:r>
    </w:p>
    <w:p w14:paraId="194864CB" w14:textId="77777777" w:rsidR="00884750" w:rsidRPr="003E2CA2" w:rsidRDefault="00884750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 w:rsidRPr="003E2CA2">
        <w:rPr>
          <w:rFonts w:ascii="Tahoma" w:hAnsi="Tahoma" w:cs="Tahoma"/>
          <w:sz w:val="22"/>
          <w:szCs w:val="22"/>
        </w:rPr>
        <w:t>Drink plenty of water or high-electrolyte fluids.</w:t>
      </w:r>
    </w:p>
    <w:p w14:paraId="094F84C2" w14:textId="77777777" w:rsidR="00884750" w:rsidRPr="003E2CA2" w:rsidRDefault="00884750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 w:rsidRPr="003E2CA2">
        <w:rPr>
          <w:rFonts w:ascii="Tahoma" w:hAnsi="Tahoma" w:cs="Tahoma"/>
          <w:sz w:val="22"/>
          <w:szCs w:val="22"/>
        </w:rPr>
        <w:t>Wear lightweight, light-colored, and loose-fitting clothing.</w:t>
      </w:r>
    </w:p>
    <w:p w14:paraId="4AA4C51E" w14:textId="77777777" w:rsidR="00884750" w:rsidRDefault="00884750" w:rsidP="006636A8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 w:rsidRPr="003E2CA2">
        <w:rPr>
          <w:rFonts w:ascii="Tahoma" w:hAnsi="Tahoma" w:cs="Tahoma"/>
          <w:sz w:val="22"/>
          <w:szCs w:val="22"/>
        </w:rPr>
        <w:lastRenderedPageBreak/>
        <w:t>Avoid alcohol, caffeinated drinks, and heavy meals.</w:t>
      </w:r>
    </w:p>
    <w:p w14:paraId="628C15FB" w14:textId="77777777" w:rsidR="00C54571" w:rsidRPr="00C54571" w:rsidRDefault="00C54571" w:rsidP="00C54571">
      <w:pPr>
        <w:pStyle w:val="NormalWeb"/>
        <w:numPr>
          <w:ilvl w:val="0"/>
          <w:numId w:val="1"/>
        </w:numPr>
        <w:spacing w:before="0" w:beforeAutospacing="0" w:after="120" w:afterAutospacing="0"/>
        <w:ind w:left="446" w:hanging="446"/>
        <w:rPr>
          <w:rFonts w:ascii="Tahoma" w:hAnsi="Tahoma" w:cs="Tahoma"/>
          <w:sz w:val="22"/>
          <w:szCs w:val="22"/>
        </w:rPr>
      </w:pPr>
      <w:r w:rsidRPr="00C54571">
        <w:rPr>
          <w:rFonts w:ascii="Tahoma" w:hAnsi="Tahoma" w:cs="Tahoma"/>
          <w:sz w:val="22"/>
          <w:szCs w:val="22"/>
        </w:rPr>
        <w:t>If you detect signs of heat exhaustion, notify a supervisor or appropriate individual with first aid training.</w:t>
      </w:r>
    </w:p>
    <w:p w14:paraId="6BC83CF4" w14:textId="33341D1E" w:rsidR="0045764A" w:rsidRPr="006636A8" w:rsidRDefault="00257ED0" w:rsidP="006636A8">
      <w:pPr>
        <w:pStyle w:val="NormalWeb"/>
        <w:spacing w:before="0" w:beforeAutospacing="0" w:after="360" w:afterAutospacing="0"/>
        <w:rPr>
          <w:rFonts w:ascii="Tahoma" w:hAnsi="Tahoma" w:cs="Tahoma"/>
          <w:b/>
          <w:color w:val="315CA3"/>
          <w:szCs w:val="32"/>
        </w:rPr>
      </w:pPr>
      <w:r w:rsidRPr="006636A8">
        <w:rPr>
          <w:rFonts w:ascii="Tahoma" w:hAnsi="Tahoma" w:cs="Tahoma"/>
          <w:b/>
          <w:color w:val="315CA3"/>
          <w:szCs w:val="32"/>
        </w:rPr>
        <w:t xml:space="preserve">Heat </w:t>
      </w:r>
      <w:r w:rsidR="006636A8">
        <w:rPr>
          <w:rFonts w:ascii="Tahoma" w:hAnsi="Tahoma" w:cs="Tahoma"/>
          <w:b/>
          <w:color w:val="315CA3"/>
          <w:szCs w:val="32"/>
        </w:rPr>
        <w:t>R</w:t>
      </w:r>
      <w:r w:rsidR="00CA07E9" w:rsidRPr="006636A8">
        <w:rPr>
          <w:rFonts w:ascii="Tahoma" w:hAnsi="Tahoma" w:cs="Tahoma"/>
          <w:b/>
          <w:color w:val="315CA3"/>
          <w:szCs w:val="32"/>
        </w:rPr>
        <w:t>ash</w:t>
      </w:r>
    </w:p>
    <w:p w14:paraId="7BD74816" w14:textId="77777777" w:rsidR="00CA07E9" w:rsidRPr="00FC4BEE" w:rsidRDefault="00CA07E9" w:rsidP="00113585">
      <w:pPr>
        <w:pStyle w:val="ListParagraph"/>
        <w:numPr>
          <w:ilvl w:val="0"/>
          <w:numId w:val="2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884750">
        <w:rPr>
          <w:rFonts w:ascii="Tahoma" w:hAnsi="Tahoma" w:cs="Tahoma"/>
          <w:b/>
          <w:color w:val="000000"/>
          <w:sz w:val="22"/>
          <w:szCs w:val="22"/>
        </w:rPr>
        <w:t xml:space="preserve">Symptoms: </w:t>
      </w:r>
      <w:r w:rsidR="00340823" w:rsidRPr="00884750">
        <w:rPr>
          <w:rFonts w:ascii="Tahoma" w:hAnsi="Tahoma" w:cs="Tahoma"/>
          <w:color w:val="000000"/>
          <w:sz w:val="22"/>
          <w:szCs w:val="22"/>
        </w:rPr>
        <w:t xml:space="preserve">Cluster of small red </w:t>
      </w:r>
      <w:r w:rsidR="00340823" w:rsidRPr="00FC4BEE">
        <w:rPr>
          <w:rFonts w:ascii="Tahoma" w:hAnsi="Tahoma" w:cs="Tahoma"/>
          <w:sz w:val="22"/>
          <w:szCs w:val="22"/>
        </w:rPr>
        <w:t>pimples or blisters</w:t>
      </w:r>
    </w:p>
    <w:p w14:paraId="0CF5601E" w14:textId="27DF2049" w:rsidR="00340823" w:rsidRPr="00FC4BEE" w:rsidRDefault="00340823" w:rsidP="00113585">
      <w:pPr>
        <w:pStyle w:val="ListParagraph"/>
        <w:numPr>
          <w:ilvl w:val="0"/>
          <w:numId w:val="2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b/>
          <w:sz w:val="22"/>
          <w:szCs w:val="22"/>
        </w:rPr>
        <w:t>Causes:</w:t>
      </w:r>
      <w:r w:rsidRPr="00FC4BEE">
        <w:rPr>
          <w:rFonts w:ascii="Tahoma" w:hAnsi="Tahoma" w:cs="Tahoma"/>
          <w:sz w:val="22"/>
          <w:szCs w:val="22"/>
        </w:rPr>
        <w:t xml:space="preserve"> Excessive sweating</w:t>
      </w:r>
      <w:r w:rsidR="003E2CA2" w:rsidRPr="00FC4BEE">
        <w:rPr>
          <w:rFonts w:ascii="Tahoma" w:hAnsi="Tahoma" w:cs="Tahoma"/>
          <w:sz w:val="22"/>
          <w:szCs w:val="22"/>
        </w:rPr>
        <w:t xml:space="preserve">, which leads </w:t>
      </w:r>
      <w:r w:rsidRPr="00FC4BEE">
        <w:rPr>
          <w:rFonts w:ascii="Tahoma" w:hAnsi="Tahoma" w:cs="Tahoma"/>
          <w:sz w:val="22"/>
          <w:szCs w:val="22"/>
        </w:rPr>
        <w:t>to clogged pores</w:t>
      </w:r>
      <w:r w:rsidR="003E2CA2" w:rsidRPr="00FC4BEE">
        <w:rPr>
          <w:rFonts w:ascii="Tahoma" w:hAnsi="Tahoma" w:cs="Tahoma"/>
          <w:sz w:val="22"/>
          <w:szCs w:val="22"/>
        </w:rPr>
        <w:t xml:space="preserve"> and, if untreated, </w:t>
      </w:r>
      <w:r w:rsidR="00A36012" w:rsidRPr="00FC4BEE">
        <w:rPr>
          <w:rFonts w:ascii="Tahoma" w:hAnsi="Tahoma" w:cs="Tahoma"/>
          <w:sz w:val="22"/>
          <w:szCs w:val="22"/>
        </w:rPr>
        <w:t xml:space="preserve">to infection </w:t>
      </w:r>
    </w:p>
    <w:p w14:paraId="3C751692" w14:textId="77777777" w:rsidR="00340823" w:rsidRPr="00FC4BEE" w:rsidRDefault="00340823" w:rsidP="006636A8">
      <w:pPr>
        <w:pStyle w:val="ListParagraph"/>
        <w:numPr>
          <w:ilvl w:val="0"/>
          <w:numId w:val="2"/>
        </w:numPr>
        <w:spacing w:after="80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b/>
          <w:sz w:val="22"/>
          <w:szCs w:val="22"/>
        </w:rPr>
        <w:t xml:space="preserve">First </w:t>
      </w:r>
      <w:r w:rsidR="002C7045" w:rsidRPr="00FC4BEE">
        <w:rPr>
          <w:rFonts w:ascii="Tahoma" w:hAnsi="Tahoma" w:cs="Tahoma"/>
          <w:b/>
          <w:sz w:val="22"/>
          <w:szCs w:val="22"/>
        </w:rPr>
        <w:t>a</w:t>
      </w:r>
      <w:r w:rsidRPr="00FC4BEE">
        <w:rPr>
          <w:rFonts w:ascii="Tahoma" w:hAnsi="Tahoma" w:cs="Tahoma"/>
          <w:b/>
          <w:sz w:val="22"/>
          <w:szCs w:val="22"/>
        </w:rPr>
        <w:t xml:space="preserve">id: </w:t>
      </w:r>
      <w:r w:rsidRPr="00FC4BEE">
        <w:rPr>
          <w:rFonts w:ascii="Tahoma" w:hAnsi="Tahoma" w:cs="Tahoma"/>
          <w:sz w:val="22"/>
          <w:szCs w:val="22"/>
        </w:rPr>
        <w:t xml:space="preserve">Cleanse and dry the affected </w:t>
      </w:r>
      <w:proofErr w:type="gramStart"/>
      <w:r w:rsidRPr="00FC4BEE">
        <w:rPr>
          <w:rFonts w:ascii="Tahoma" w:hAnsi="Tahoma" w:cs="Tahoma"/>
          <w:sz w:val="22"/>
          <w:szCs w:val="22"/>
        </w:rPr>
        <w:t>area</w:t>
      </w:r>
      <w:r w:rsidR="002C7045" w:rsidRPr="00FC4BEE">
        <w:rPr>
          <w:rFonts w:ascii="Tahoma" w:hAnsi="Tahoma" w:cs="Tahoma"/>
          <w:sz w:val="22"/>
          <w:szCs w:val="22"/>
        </w:rPr>
        <w:t>,</w:t>
      </w:r>
      <w:r w:rsidRPr="00FC4BEE">
        <w:rPr>
          <w:rFonts w:ascii="Tahoma" w:hAnsi="Tahoma" w:cs="Tahoma"/>
          <w:sz w:val="22"/>
          <w:szCs w:val="22"/>
        </w:rPr>
        <w:t xml:space="preserve"> and</w:t>
      </w:r>
      <w:proofErr w:type="gramEnd"/>
      <w:r w:rsidRPr="00FC4BEE">
        <w:rPr>
          <w:rFonts w:ascii="Tahoma" w:hAnsi="Tahoma" w:cs="Tahoma"/>
          <w:sz w:val="22"/>
          <w:szCs w:val="22"/>
        </w:rPr>
        <w:t xml:space="preserve"> use calamine lotion or powder to increase comfort.</w:t>
      </w:r>
    </w:p>
    <w:p w14:paraId="72EFB74D" w14:textId="2E5A4F31" w:rsidR="00340823" w:rsidRPr="006636A8" w:rsidRDefault="00340823" w:rsidP="006636A8">
      <w:pPr>
        <w:pStyle w:val="NormalWeb"/>
        <w:spacing w:before="0" w:beforeAutospacing="0" w:after="360" w:afterAutospacing="0"/>
        <w:rPr>
          <w:rFonts w:ascii="Tahoma" w:hAnsi="Tahoma" w:cs="Tahoma"/>
          <w:b/>
          <w:color w:val="315CA3"/>
          <w:szCs w:val="32"/>
        </w:rPr>
      </w:pPr>
      <w:r w:rsidRPr="006636A8">
        <w:rPr>
          <w:rFonts w:ascii="Tahoma" w:hAnsi="Tahoma" w:cs="Tahoma"/>
          <w:b/>
          <w:color w:val="315CA3"/>
          <w:szCs w:val="32"/>
        </w:rPr>
        <w:t xml:space="preserve">Heat </w:t>
      </w:r>
      <w:r w:rsidR="006636A8">
        <w:rPr>
          <w:rFonts w:ascii="Tahoma" w:hAnsi="Tahoma" w:cs="Tahoma"/>
          <w:b/>
          <w:color w:val="315CA3"/>
          <w:szCs w:val="32"/>
        </w:rPr>
        <w:t>C</w:t>
      </w:r>
      <w:r w:rsidRPr="006636A8">
        <w:rPr>
          <w:rFonts w:ascii="Tahoma" w:hAnsi="Tahoma" w:cs="Tahoma"/>
          <w:b/>
          <w:color w:val="315CA3"/>
          <w:szCs w:val="32"/>
        </w:rPr>
        <w:t>ramps</w:t>
      </w:r>
    </w:p>
    <w:p w14:paraId="71580420" w14:textId="77777777" w:rsidR="00340823" w:rsidRPr="005C5412" w:rsidRDefault="00340823" w:rsidP="00113585">
      <w:pPr>
        <w:pStyle w:val="ListParagraph"/>
        <w:numPr>
          <w:ilvl w:val="0"/>
          <w:numId w:val="3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5C5412">
        <w:rPr>
          <w:rFonts w:ascii="Tahoma" w:hAnsi="Tahoma" w:cs="Tahoma"/>
          <w:b/>
          <w:sz w:val="22"/>
          <w:szCs w:val="22"/>
        </w:rPr>
        <w:t xml:space="preserve">Symptoms: </w:t>
      </w:r>
      <w:r w:rsidRPr="005C5412">
        <w:rPr>
          <w:rFonts w:ascii="Tahoma" w:hAnsi="Tahoma" w:cs="Tahoma"/>
          <w:sz w:val="22"/>
          <w:szCs w:val="22"/>
        </w:rPr>
        <w:t>Painful spasms of leg, arm, or abdominal muscles</w:t>
      </w:r>
      <w:r w:rsidR="002C7045" w:rsidRPr="005C5412">
        <w:rPr>
          <w:rFonts w:ascii="Tahoma" w:hAnsi="Tahoma" w:cs="Tahoma"/>
          <w:sz w:val="22"/>
          <w:szCs w:val="22"/>
        </w:rPr>
        <w:t>,</w:t>
      </w:r>
      <w:r w:rsidRPr="005C5412">
        <w:rPr>
          <w:rFonts w:ascii="Tahoma" w:hAnsi="Tahoma" w:cs="Tahoma"/>
          <w:sz w:val="22"/>
          <w:szCs w:val="22"/>
        </w:rPr>
        <w:t xml:space="preserve"> heavy sweating</w:t>
      </w:r>
      <w:r w:rsidR="002C7045" w:rsidRPr="005C5412">
        <w:rPr>
          <w:rFonts w:ascii="Tahoma" w:hAnsi="Tahoma" w:cs="Tahoma"/>
          <w:sz w:val="22"/>
          <w:szCs w:val="22"/>
        </w:rPr>
        <w:t>, and thirst</w:t>
      </w:r>
    </w:p>
    <w:p w14:paraId="58A322E7" w14:textId="77777777" w:rsidR="00340823" w:rsidRPr="00FC4BEE" w:rsidRDefault="00340823" w:rsidP="00113585">
      <w:pPr>
        <w:pStyle w:val="ListParagraph"/>
        <w:numPr>
          <w:ilvl w:val="0"/>
          <w:numId w:val="3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884750">
        <w:rPr>
          <w:rFonts w:ascii="Tahoma" w:hAnsi="Tahoma" w:cs="Tahoma"/>
          <w:b/>
          <w:color w:val="000000"/>
          <w:sz w:val="22"/>
          <w:szCs w:val="22"/>
        </w:rPr>
        <w:t>Causes:</w:t>
      </w:r>
      <w:r w:rsidRPr="00884750">
        <w:rPr>
          <w:rFonts w:ascii="Tahoma" w:hAnsi="Tahoma" w:cs="Tahoma"/>
          <w:color w:val="000000"/>
          <w:sz w:val="22"/>
          <w:szCs w:val="22"/>
        </w:rPr>
        <w:t xml:space="preserve"> </w:t>
      </w:r>
      <w:r w:rsidR="007A5A92" w:rsidRPr="00884750">
        <w:rPr>
          <w:rFonts w:ascii="Tahoma" w:hAnsi="Tahoma" w:cs="Tahoma"/>
          <w:color w:val="000000"/>
          <w:sz w:val="22"/>
          <w:szCs w:val="22"/>
        </w:rPr>
        <w:t xml:space="preserve">Electrolyte </w:t>
      </w:r>
      <w:r w:rsidR="007A5A92" w:rsidRPr="00FC4BEE">
        <w:rPr>
          <w:rFonts w:ascii="Tahoma" w:hAnsi="Tahoma" w:cs="Tahoma"/>
          <w:sz w:val="22"/>
          <w:szCs w:val="22"/>
        </w:rPr>
        <w:t>deficiencies during or after strenuous physical activity, due to exten</w:t>
      </w:r>
      <w:r w:rsidR="00A36012" w:rsidRPr="00FC4BEE">
        <w:rPr>
          <w:rFonts w:ascii="Tahoma" w:hAnsi="Tahoma" w:cs="Tahoma"/>
          <w:sz w:val="22"/>
          <w:szCs w:val="22"/>
        </w:rPr>
        <w:t>ded periods of intense sweating</w:t>
      </w:r>
    </w:p>
    <w:p w14:paraId="057EEBB0" w14:textId="43370D5C" w:rsidR="00340823" w:rsidRPr="00884750" w:rsidRDefault="00340823" w:rsidP="006636A8">
      <w:pPr>
        <w:pStyle w:val="ListParagraph"/>
        <w:numPr>
          <w:ilvl w:val="0"/>
          <w:numId w:val="3"/>
        </w:numPr>
        <w:spacing w:after="800"/>
        <w:ind w:left="446" w:hanging="446"/>
        <w:contextualSpacing w:val="0"/>
        <w:rPr>
          <w:rFonts w:ascii="Tahoma" w:hAnsi="Tahoma" w:cs="Tahoma"/>
          <w:color w:val="000000"/>
          <w:sz w:val="22"/>
          <w:szCs w:val="22"/>
        </w:rPr>
      </w:pPr>
      <w:r w:rsidRPr="00FC4BEE">
        <w:rPr>
          <w:rFonts w:ascii="Tahoma" w:hAnsi="Tahoma" w:cs="Tahoma"/>
          <w:b/>
          <w:sz w:val="22"/>
          <w:szCs w:val="22"/>
        </w:rPr>
        <w:t xml:space="preserve">First </w:t>
      </w:r>
      <w:r w:rsidR="002C7045" w:rsidRPr="00FC4BEE">
        <w:rPr>
          <w:rFonts w:ascii="Tahoma" w:hAnsi="Tahoma" w:cs="Tahoma"/>
          <w:b/>
          <w:sz w:val="22"/>
          <w:szCs w:val="22"/>
        </w:rPr>
        <w:t>a</w:t>
      </w:r>
      <w:r w:rsidRPr="00FC4BEE">
        <w:rPr>
          <w:rFonts w:ascii="Tahoma" w:hAnsi="Tahoma" w:cs="Tahoma"/>
          <w:b/>
          <w:sz w:val="22"/>
          <w:szCs w:val="22"/>
        </w:rPr>
        <w:t xml:space="preserve">id: </w:t>
      </w:r>
      <w:r w:rsidR="00482726" w:rsidRPr="00FC4BEE">
        <w:rPr>
          <w:rFonts w:ascii="Tahoma" w:hAnsi="Tahoma" w:cs="Tahoma"/>
          <w:sz w:val="22"/>
          <w:szCs w:val="22"/>
        </w:rPr>
        <w:t>The affected individual must</w:t>
      </w:r>
      <w:r w:rsidR="00482726" w:rsidRPr="00FC4BEE">
        <w:rPr>
          <w:rFonts w:ascii="Tahoma" w:hAnsi="Tahoma" w:cs="Tahoma"/>
          <w:b/>
          <w:sz w:val="22"/>
          <w:szCs w:val="22"/>
        </w:rPr>
        <w:t xml:space="preserve"> </w:t>
      </w:r>
      <w:r w:rsidR="00482726" w:rsidRPr="00FC4BEE">
        <w:rPr>
          <w:rFonts w:ascii="Tahoma" w:hAnsi="Tahoma" w:cs="Tahoma"/>
          <w:sz w:val="22"/>
          <w:szCs w:val="22"/>
        </w:rPr>
        <w:t>s</w:t>
      </w:r>
      <w:r w:rsidR="007A5A92" w:rsidRPr="00FC4BEE">
        <w:rPr>
          <w:rFonts w:ascii="Tahoma" w:hAnsi="Tahoma" w:cs="Tahoma"/>
          <w:sz w:val="22"/>
          <w:szCs w:val="22"/>
        </w:rPr>
        <w:t xml:space="preserve">top all activity, sit in a cool place, drink plenty of water or high-electrolyte </w:t>
      </w:r>
      <w:r w:rsidR="00482726" w:rsidRPr="00FC4BEE">
        <w:rPr>
          <w:rFonts w:ascii="Tahoma" w:hAnsi="Tahoma" w:cs="Tahoma"/>
          <w:sz w:val="22"/>
          <w:szCs w:val="22"/>
        </w:rPr>
        <w:t>fluids</w:t>
      </w:r>
      <w:r w:rsidR="00482726">
        <w:rPr>
          <w:rFonts w:ascii="Tahoma" w:hAnsi="Tahoma" w:cs="Tahoma"/>
          <w:color w:val="000000"/>
          <w:sz w:val="22"/>
          <w:szCs w:val="22"/>
        </w:rPr>
        <w:t>, and w</w:t>
      </w:r>
      <w:r w:rsidR="007A5A92" w:rsidRPr="00884750">
        <w:rPr>
          <w:rFonts w:ascii="Tahoma" w:hAnsi="Tahoma" w:cs="Tahoma"/>
          <w:color w:val="000000"/>
          <w:sz w:val="22"/>
          <w:szCs w:val="22"/>
        </w:rPr>
        <w:t>ait for a few hours after the cramps have subsided before engaging in any strenuous physical activities.</w:t>
      </w:r>
    </w:p>
    <w:p w14:paraId="71246466" w14:textId="0698222F" w:rsidR="007A5A92" w:rsidRPr="006636A8" w:rsidRDefault="007A5A92" w:rsidP="006636A8">
      <w:pPr>
        <w:pStyle w:val="NormalWeb"/>
        <w:spacing w:before="0" w:beforeAutospacing="0" w:after="360" w:afterAutospacing="0"/>
        <w:rPr>
          <w:rFonts w:ascii="Tahoma" w:hAnsi="Tahoma" w:cs="Tahoma"/>
          <w:b/>
          <w:color w:val="315CA3"/>
          <w:szCs w:val="32"/>
        </w:rPr>
      </w:pPr>
      <w:r w:rsidRPr="006636A8">
        <w:rPr>
          <w:rFonts w:ascii="Tahoma" w:hAnsi="Tahoma" w:cs="Tahoma"/>
          <w:b/>
          <w:color w:val="315CA3"/>
          <w:szCs w:val="32"/>
        </w:rPr>
        <w:t xml:space="preserve">Heat </w:t>
      </w:r>
      <w:r w:rsidR="006636A8">
        <w:rPr>
          <w:rFonts w:ascii="Tahoma" w:hAnsi="Tahoma" w:cs="Tahoma"/>
          <w:b/>
          <w:color w:val="315CA3"/>
          <w:szCs w:val="32"/>
        </w:rPr>
        <w:t>E</w:t>
      </w:r>
      <w:r w:rsidRPr="006636A8">
        <w:rPr>
          <w:rFonts w:ascii="Tahoma" w:hAnsi="Tahoma" w:cs="Tahoma"/>
          <w:b/>
          <w:color w:val="315CA3"/>
          <w:szCs w:val="32"/>
        </w:rPr>
        <w:t>xhaustion</w:t>
      </w:r>
    </w:p>
    <w:p w14:paraId="1C2C965E" w14:textId="5D6F149A" w:rsidR="007A5A92" w:rsidRPr="00FC4BEE" w:rsidRDefault="007A5A92" w:rsidP="00113585">
      <w:pPr>
        <w:pStyle w:val="ListParagraph"/>
        <w:numPr>
          <w:ilvl w:val="0"/>
          <w:numId w:val="4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884750">
        <w:rPr>
          <w:rFonts w:ascii="Tahoma" w:hAnsi="Tahoma" w:cs="Tahoma"/>
          <w:b/>
          <w:color w:val="000000"/>
          <w:sz w:val="22"/>
          <w:szCs w:val="22"/>
        </w:rPr>
        <w:t xml:space="preserve">Symptoms: </w:t>
      </w:r>
      <w:r w:rsidR="001D6C53" w:rsidRPr="00FC4BEE">
        <w:rPr>
          <w:rFonts w:ascii="Tahoma" w:hAnsi="Tahoma" w:cs="Tahoma"/>
          <w:sz w:val="22"/>
          <w:szCs w:val="22"/>
        </w:rPr>
        <w:t>Fatigue</w:t>
      </w:r>
      <w:r w:rsidR="00177BB6" w:rsidRPr="00FC4BEE">
        <w:rPr>
          <w:rFonts w:ascii="Tahoma" w:hAnsi="Tahoma" w:cs="Tahoma"/>
          <w:sz w:val="22"/>
          <w:szCs w:val="22"/>
        </w:rPr>
        <w:t>,</w:t>
      </w:r>
      <w:r w:rsidR="001D6C53" w:rsidRPr="00FC4BEE">
        <w:rPr>
          <w:rFonts w:ascii="Tahoma" w:hAnsi="Tahoma" w:cs="Tahoma"/>
          <w:sz w:val="22"/>
          <w:szCs w:val="22"/>
        </w:rPr>
        <w:t xml:space="preserve"> </w:t>
      </w:r>
      <w:r w:rsidR="00177BB6" w:rsidRPr="00FC4BEE">
        <w:rPr>
          <w:rFonts w:ascii="Tahoma" w:hAnsi="Tahoma" w:cs="Tahoma"/>
          <w:sz w:val="22"/>
          <w:szCs w:val="22"/>
        </w:rPr>
        <w:t xml:space="preserve">profuse sweating, </w:t>
      </w:r>
      <w:r w:rsidR="00C73897" w:rsidRPr="00FC4BEE">
        <w:rPr>
          <w:rFonts w:ascii="Tahoma" w:hAnsi="Tahoma" w:cs="Tahoma"/>
          <w:sz w:val="22"/>
          <w:szCs w:val="22"/>
        </w:rPr>
        <w:t xml:space="preserve">weak and </w:t>
      </w:r>
      <w:r w:rsidR="00177BB6" w:rsidRPr="00FC4BEE">
        <w:rPr>
          <w:rFonts w:ascii="Tahoma" w:hAnsi="Tahoma" w:cs="Tahoma"/>
          <w:sz w:val="22"/>
          <w:szCs w:val="22"/>
        </w:rPr>
        <w:t xml:space="preserve">rapid heartbeat, headaches, nausea, </w:t>
      </w:r>
      <w:r w:rsidR="001D6C53" w:rsidRPr="00FC4BEE">
        <w:rPr>
          <w:rFonts w:ascii="Tahoma" w:hAnsi="Tahoma" w:cs="Tahoma"/>
          <w:sz w:val="22"/>
          <w:szCs w:val="22"/>
        </w:rPr>
        <w:t>confusion</w:t>
      </w:r>
      <w:r w:rsidR="00177BB6" w:rsidRPr="00FC4BEE">
        <w:rPr>
          <w:rFonts w:ascii="Tahoma" w:hAnsi="Tahoma" w:cs="Tahoma"/>
          <w:sz w:val="22"/>
          <w:szCs w:val="22"/>
        </w:rPr>
        <w:t>, loss of coordination,</w:t>
      </w:r>
      <w:r w:rsidR="001D6C53" w:rsidRPr="00FC4BEE">
        <w:rPr>
          <w:rFonts w:ascii="Tahoma" w:hAnsi="Tahoma" w:cs="Tahoma"/>
          <w:sz w:val="22"/>
          <w:szCs w:val="22"/>
        </w:rPr>
        <w:t xml:space="preserve"> </w:t>
      </w:r>
      <w:r w:rsidR="00181A7A" w:rsidRPr="00FC4BEE">
        <w:rPr>
          <w:rFonts w:ascii="Tahoma" w:hAnsi="Tahoma" w:cs="Tahoma"/>
          <w:sz w:val="22"/>
          <w:szCs w:val="22"/>
        </w:rPr>
        <w:t xml:space="preserve">muscle weakness, </w:t>
      </w:r>
      <w:r w:rsidR="00177BB6" w:rsidRPr="00FC4BEE">
        <w:rPr>
          <w:rFonts w:ascii="Tahoma" w:hAnsi="Tahoma" w:cs="Tahoma"/>
          <w:sz w:val="22"/>
          <w:szCs w:val="22"/>
        </w:rPr>
        <w:t xml:space="preserve">dizziness, </w:t>
      </w:r>
      <w:r w:rsidR="00181A7A" w:rsidRPr="00FC4BEE">
        <w:rPr>
          <w:rFonts w:ascii="Tahoma" w:hAnsi="Tahoma" w:cs="Tahoma"/>
          <w:sz w:val="22"/>
          <w:szCs w:val="22"/>
        </w:rPr>
        <w:t xml:space="preserve">or </w:t>
      </w:r>
      <w:r w:rsidR="001D6C53" w:rsidRPr="00FC4BEE">
        <w:rPr>
          <w:rFonts w:ascii="Tahoma" w:hAnsi="Tahoma" w:cs="Tahoma"/>
          <w:sz w:val="22"/>
          <w:szCs w:val="22"/>
        </w:rPr>
        <w:t>fainting</w:t>
      </w:r>
    </w:p>
    <w:p w14:paraId="75914A9E" w14:textId="4C2D0952" w:rsidR="007A5A92" w:rsidRPr="00FC4BEE" w:rsidRDefault="007A5A92" w:rsidP="00113585">
      <w:pPr>
        <w:pStyle w:val="ListParagraph"/>
        <w:numPr>
          <w:ilvl w:val="0"/>
          <w:numId w:val="4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b/>
          <w:sz w:val="22"/>
          <w:szCs w:val="22"/>
        </w:rPr>
        <w:t>Causes:</w:t>
      </w:r>
      <w:r w:rsidRPr="00FC4BEE">
        <w:rPr>
          <w:rFonts w:ascii="Tahoma" w:hAnsi="Tahoma" w:cs="Tahoma"/>
          <w:sz w:val="22"/>
          <w:szCs w:val="22"/>
        </w:rPr>
        <w:t xml:space="preserve"> </w:t>
      </w:r>
      <w:r w:rsidR="00181A7A" w:rsidRPr="00FC4BEE">
        <w:rPr>
          <w:rFonts w:ascii="Tahoma" w:hAnsi="Tahoma" w:cs="Tahoma"/>
          <w:sz w:val="22"/>
          <w:szCs w:val="22"/>
        </w:rPr>
        <w:t>Dehydration,</w:t>
      </w:r>
      <w:r w:rsidR="001D6C53" w:rsidRPr="00FC4BEE">
        <w:rPr>
          <w:rFonts w:ascii="Tahoma" w:hAnsi="Tahoma" w:cs="Tahoma"/>
          <w:sz w:val="22"/>
          <w:szCs w:val="22"/>
        </w:rPr>
        <w:t xml:space="preserve"> lack of acclimatization </w:t>
      </w:r>
      <w:r w:rsidR="00181A7A" w:rsidRPr="00FC4BEE">
        <w:rPr>
          <w:rFonts w:ascii="Tahoma" w:hAnsi="Tahoma" w:cs="Tahoma"/>
          <w:sz w:val="22"/>
          <w:szCs w:val="22"/>
        </w:rPr>
        <w:t>to high temperatures,</w:t>
      </w:r>
      <w:r w:rsidR="001D6C53" w:rsidRPr="00FC4BEE">
        <w:rPr>
          <w:rFonts w:ascii="Tahoma" w:hAnsi="Tahoma" w:cs="Tahoma"/>
          <w:sz w:val="22"/>
          <w:szCs w:val="22"/>
        </w:rPr>
        <w:t xml:space="preserve"> s</w:t>
      </w:r>
      <w:r w:rsidR="00181A7A" w:rsidRPr="00FC4BEE">
        <w:rPr>
          <w:rFonts w:ascii="Tahoma" w:hAnsi="Tahoma" w:cs="Tahoma"/>
          <w:sz w:val="22"/>
          <w:szCs w:val="22"/>
        </w:rPr>
        <w:t>train on the circulatory system, and</w:t>
      </w:r>
      <w:r w:rsidR="001D6C53" w:rsidRPr="00FC4BEE">
        <w:rPr>
          <w:rFonts w:ascii="Tahoma" w:hAnsi="Tahoma" w:cs="Tahoma"/>
          <w:sz w:val="22"/>
          <w:szCs w:val="22"/>
        </w:rPr>
        <w:t xml:space="preserve"> reduced blood flow to the brain</w:t>
      </w:r>
    </w:p>
    <w:p w14:paraId="5FAD3618" w14:textId="18346DE6" w:rsidR="006636A8" w:rsidRPr="00FC4BEE" w:rsidRDefault="007A5A92" w:rsidP="006636A8">
      <w:pPr>
        <w:pStyle w:val="ListParagraph"/>
        <w:numPr>
          <w:ilvl w:val="0"/>
          <w:numId w:val="4"/>
        </w:numPr>
        <w:ind w:left="450" w:hanging="45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b/>
          <w:sz w:val="22"/>
          <w:szCs w:val="22"/>
        </w:rPr>
        <w:lastRenderedPageBreak/>
        <w:t xml:space="preserve">First </w:t>
      </w:r>
      <w:r w:rsidR="002C7045" w:rsidRPr="00FC4BEE">
        <w:rPr>
          <w:rFonts w:ascii="Tahoma" w:hAnsi="Tahoma" w:cs="Tahoma"/>
          <w:b/>
          <w:sz w:val="22"/>
          <w:szCs w:val="22"/>
        </w:rPr>
        <w:t>a</w:t>
      </w:r>
      <w:r w:rsidRPr="00FC4BEE">
        <w:rPr>
          <w:rFonts w:ascii="Tahoma" w:hAnsi="Tahoma" w:cs="Tahoma"/>
          <w:b/>
          <w:sz w:val="22"/>
          <w:szCs w:val="22"/>
        </w:rPr>
        <w:t xml:space="preserve">id: </w:t>
      </w:r>
      <w:r w:rsidR="00482726" w:rsidRPr="00FC4BEE">
        <w:rPr>
          <w:rFonts w:ascii="Tahoma" w:hAnsi="Tahoma" w:cs="Tahoma"/>
          <w:sz w:val="22"/>
          <w:szCs w:val="22"/>
        </w:rPr>
        <w:t>The affected individual must</w:t>
      </w:r>
      <w:r w:rsidR="00482726" w:rsidRPr="00FC4BEE">
        <w:rPr>
          <w:rFonts w:ascii="Tahoma" w:hAnsi="Tahoma" w:cs="Tahoma"/>
          <w:b/>
          <w:sz w:val="22"/>
          <w:szCs w:val="22"/>
        </w:rPr>
        <w:t xml:space="preserve"> </w:t>
      </w:r>
      <w:r w:rsidR="00482726" w:rsidRPr="00FC4BEE">
        <w:rPr>
          <w:rFonts w:ascii="Tahoma" w:hAnsi="Tahoma" w:cs="Tahoma"/>
          <w:sz w:val="22"/>
          <w:szCs w:val="22"/>
        </w:rPr>
        <w:t>rest in a cool, shaded</w:t>
      </w:r>
      <w:r w:rsidR="006636A8" w:rsidRPr="00FC4BEE">
        <w:rPr>
          <w:rFonts w:ascii="Tahoma" w:hAnsi="Tahoma" w:cs="Tahoma"/>
          <w:sz w:val="22"/>
          <w:szCs w:val="22"/>
        </w:rPr>
        <w:t xml:space="preserve"> or air-conditioned</w:t>
      </w:r>
      <w:r w:rsidR="00482726" w:rsidRPr="00FC4BEE">
        <w:rPr>
          <w:rFonts w:ascii="Tahoma" w:hAnsi="Tahoma" w:cs="Tahoma"/>
          <w:sz w:val="22"/>
          <w:szCs w:val="22"/>
        </w:rPr>
        <w:t xml:space="preserve"> area</w:t>
      </w:r>
      <w:r w:rsidR="001D6C53" w:rsidRPr="00FC4BEE">
        <w:rPr>
          <w:rFonts w:ascii="Tahoma" w:hAnsi="Tahoma" w:cs="Tahoma"/>
          <w:sz w:val="22"/>
          <w:szCs w:val="22"/>
        </w:rPr>
        <w:t>.</w:t>
      </w:r>
      <w:r w:rsidR="006636A8" w:rsidRPr="00FC4BEE">
        <w:rPr>
          <w:rFonts w:ascii="Tahoma" w:hAnsi="Tahoma" w:cs="Tahoma"/>
          <w:sz w:val="22"/>
          <w:szCs w:val="22"/>
        </w:rPr>
        <w:t xml:space="preserve"> </w:t>
      </w:r>
      <w:r w:rsidR="004D0CF5">
        <w:rPr>
          <w:rFonts w:ascii="Tahoma" w:hAnsi="Tahoma" w:cs="Tahoma"/>
          <w:sz w:val="22"/>
          <w:szCs w:val="22"/>
        </w:rPr>
        <w:t xml:space="preserve">First aid includes cooling the affected </w:t>
      </w:r>
      <w:r w:rsidR="006636A8" w:rsidRPr="00FC4BEE">
        <w:rPr>
          <w:rFonts w:ascii="Tahoma" w:hAnsi="Tahoma" w:cs="Tahoma"/>
          <w:sz w:val="22"/>
          <w:szCs w:val="22"/>
        </w:rPr>
        <w:t>individual by fanning, misting with water, or applying ice packs. Give cool (not cold) water only if the individual is conscious.</w:t>
      </w:r>
    </w:p>
    <w:p w14:paraId="755AC37F" w14:textId="77777777" w:rsidR="00E01126" w:rsidRDefault="00E01126" w:rsidP="006636A8">
      <w:pPr>
        <w:pStyle w:val="NormalWeb"/>
        <w:spacing w:before="0" w:beforeAutospacing="0" w:after="360" w:afterAutospacing="0"/>
        <w:rPr>
          <w:rFonts w:ascii="Tahoma" w:hAnsi="Tahoma" w:cs="Tahoma"/>
          <w:b/>
          <w:color w:val="315CA3"/>
          <w:szCs w:val="32"/>
        </w:rPr>
      </w:pPr>
    </w:p>
    <w:p w14:paraId="32277547" w14:textId="5EF4EDFC" w:rsidR="007A5A92" w:rsidRPr="006636A8" w:rsidRDefault="007A5A92" w:rsidP="006636A8">
      <w:pPr>
        <w:pStyle w:val="NormalWeb"/>
        <w:spacing w:before="0" w:beforeAutospacing="0" w:after="360" w:afterAutospacing="0"/>
        <w:rPr>
          <w:rFonts w:ascii="Tahoma" w:hAnsi="Tahoma" w:cs="Tahoma"/>
          <w:b/>
          <w:color w:val="315CA3"/>
          <w:szCs w:val="32"/>
        </w:rPr>
      </w:pPr>
      <w:r w:rsidRPr="006636A8">
        <w:rPr>
          <w:rFonts w:ascii="Tahoma" w:hAnsi="Tahoma" w:cs="Tahoma"/>
          <w:b/>
          <w:color w:val="315CA3"/>
          <w:szCs w:val="32"/>
        </w:rPr>
        <w:t xml:space="preserve">Heat </w:t>
      </w:r>
      <w:r w:rsidR="006636A8">
        <w:rPr>
          <w:rFonts w:ascii="Tahoma" w:hAnsi="Tahoma" w:cs="Tahoma"/>
          <w:b/>
          <w:color w:val="315CA3"/>
          <w:szCs w:val="32"/>
        </w:rPr>
        <w:t>S</w:t>
      </w:r>
      <w:r w:rsidRPr="006636A8">
        <w:rPr>
          <w:rFonts w:ascii="Tahoma" w:hAnsi="Tahoma" w:cs="Tahoma"/>
          <w:b/>
          <w:color w:val="315CA3"/>
          <w:szCs w:val="32"/>
        </w:rPr>
        <w:t>troke</w:t>
      </w:r>
    </w:p>
    <w:p w14:paraId="2ECAE994" w14:textId="411A7625" w:rsidR="007A5A92" w:rsidRPr="00FC4BEE" w:rsidRDefault="007A5A92" w:rsidP="00113585">
      <w:pPr>
        <w:pStyle w:val="ListParagraph"/>
        <w:numPr>
          <w:ilvl w:val="0"/>
          <w:numId w:val="5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884750">
        <w:rPr>
          <w:rFonts w:ascii="Tahoma" w:hAnsi="Tahoma" w:cs="Tahoma"/>
          <w:b/>
          <w:color w:val="000000"/>
          <w:sz w:val="22"/>
          <w:szCs w:val="22"/>
        </w:rPr>
        <w:t xml:space="preserve">Symptoms: </w:t>
      </w:r>
      <w:r w:rsidRPr="00884750">
        <w:rPr>
          <w:rFonts w:ascii="Tahoma" w:hAnsi="Tahoma" w:cs="Tahoma"/>
          <w:color w:val="000000"/>
          <w:sz w:val="22"/>
          <w:szCs w:val="22"/>
        </w:rPr>
        <w:t xml:space="preserve">Core </w:t>
      </w:r>
      <w:r w:rsidRPr="00FC4BEE">
        <w:rPr>
          <w:rFonts w:ascii="Tahoma" w:hAnsi="Tahoma" w:cs="Tahoma"/>
          <w:sz w:val="22"/>
          <w:szCs w:val="22"/>
        </w:rPr>
        <w:t>body temperature exceeding 104° F</w:t>
      </w:r>
      <w:r w:rsidR="00181A7A" w:rsidRPr="00FC4BEE">
        <w:rPr>
          <w:rFonts w:ascii="Tahoma" w:hAnsi="Tahoma" w:cs="Tahoma"/>
          <w:sz w:val="22"/>
          <w:szCs w:val="22"/>
        </w:rPr>
        <w:t xml:space="preserve">, hot skin with a lack of perspiration, </w:t>
      </w:r>
      <w:r w:rsidR="00C73897" w:rsidRPr="00FC4BEE">
        <w:rPr>
          <w:rFonts w:ascii="Tahoma" w:hAnsi="Tahoma" w:cs="Tahoma"/>
          <w:sz w:val="22"/>
          <w:szCs w:val="22"/>
        </w:rPr>
        <w:t xml:space="preserve">strong and rapid pulse, </w:t>
      </w:r>
      <w:r w:rsidR="00181A7A" w:rsidRPr="00FC4BEE">
        <w:rPr>
          <w:rFonts w:ascii="Tahoma" w:hAnsi="Tahoma" w:cs="Tahoma"/>
          <w:sz w:val="22"/>
          <w:szCs w:val="22"/>
        </w:rPr>
        <w:t xml:space="preserve">nausea, confusion, </w:t>
      </w:r>
      <w:r w:rsidR="00E37317" w:rsidRPr="00FC4BEE">
        <w:rPr>
          <w:rFonts w:ascii="Tahoma" w:hAnsi="Tahoma" w:cs="Tahoma"/>
          <w:sz w:val="22"/>
          <w:szCs w:val="22"/>
        </w:rPr>
        <w:t xml:space="preserve">dizziness, </w:t>
      </w:r>
      <w:r w:rsidR="00D43B94" w:rsidRPr="00FC4BEE">
        <w:rPr>
          <w:rFonts w:ascii="Tahoma" w:hAnsi="Tahoma" w:cs="Tahoma"/>
          <w:sz w:val="22"/>
          <w:szCs w:val="22"/>
        </w:rPr>
        <w:t xml:space="preserve">seizures or convulsions, </w:t>
      </w:r>
      <w:r w:rsidR="00C73897" w:rsidRPr="00FC4BEE">
        <w:rPr>
          <w:rFonts w:ascii="Tahoma" w:hAnsi="Tahoma" w:cs="Tahoma"/>
          <w:sz w:val="22"/>
          <w:szCs w:val="22"/>
        </w:rPr>
        <w:t>or</w:t>
      </w:r>
      <w:r w:rsidR="00181A7A" w:rsidRPr="00FC4BEE">
        <w:rPr>
          <w:rFonts w:ascii="Tahoma" w:hAnsi="Tahoma" w:cs="Tahoma"/>
          <w:sz w:val="22"/>
          <w:szCs w:val="22"/>
        </w:rPr>
        <w:t xml:space="preserve"> </w:t>
      </w:r>
      <w:r w:rsidR="00C73897" w:rsidRPr="00FC4BEE">
        <w:rPr>
          <w:rFonts w:ascii="Tahoma" w:hAnsi="Tahoma" w:cs="Tahoma"/>
          <w:sz w:val="22"/>
          <w:szCs w:val="22"/>
        </w:rPr>
        <w:t>fainting</w:t>
      </w:r>
    </w:p>
    <w:p w14:paraId="396FA2DD" w14:textId="64495A55" w:rsidR="007A5A92" w:rsidRPr="00FC4BEE" w:rsidRDefault="007A5A92" w:rsidP="00113585">
      <w:pPr>
        <w:pStyle w:val="ListParagraph"/>
        <w:numPr>
          <w:ilvl w:val="0"/>
          <w:numId w:val="5"/>
        </w:numPr>
        <w:spacing w:after="2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b/>
          <w:sz w:val="22"/>
          <w:szCs w:val="22"/>
        </w:rPr>
        <w:t>Causes:</w:t>
      </w:r>
      <w:r w:rsidRPr="00FC4BEE">
        <w:rPr>
          <w:rFonts w:ascii="Tahoma" w:hAnsi="Tahoma" w:cs="Tahoma"/>
          <w:sz w:val="22"/>
          <w:szCs w:val="22"/>
        </w:rPr>
        <w:t xml:space="preserve"> </w:t>
      </w:r>
      <w:r w:rsidR="00314E9A" w:rsidRPr="00FC4BEE">
        <w:rPr>
          <w:rFonts w:ascii="Tahoma" w:hAnsi="Tahoma" w:cs="Tahoma"/>
          <w:sz w:val="22"/>
          <w:szCs w:val="22"/>
        </w:rPr>
        <w:t xml:space="preserve">Heat exhaustion was left untreated and the body’s cooling mechanisms have been exhausted </w:t>
      </w:r>
    </w:p>
    <w:p w14:paraId="7E253845" w14:textId="11795665" w:rsidR="00431D7E" w:rsidRPr="00FC4BEE" w:rsidRDefault="00113585" w:rsidP="00113585">
      <w:pPr>
        <w:pStyle w:val="ListParagraph"/>
        <w:numPr>
          <w:ilvl w:val="0"/>
          <w:numId w:val="5"/>
        </w:numPr>
        <w:spacing w:after="120"/>
        <w:ind w:left="446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noProof/>
          <w:szCs w:val="32"/>
        </w:rPr>
        <w:drawing>
          <wp:anchor distT="0" distB="182880" distL="182880" distR="114300" simplePos="0" relativeHeight="251663872" behindDoc="0" locked="0" layoutInCell="1" allowOverlap="1" wp14:anchorId="108D0AED" wp14:editId="137175F9">
            <wp:simplePos x="0" y="0"/>
            <wp:positionH relativeFrom="margin">
              <wp:posOffset>3995420</wp:posOffset>
            </wp:positionH>
            <wp:positionV relativeFrom="paragraph">
              <wp:posOffset>38100</wp:posOffset>
            </wp:positionV>
            <wp:extent cx="1901952" cy="2944368"/>
            <wp:effectExtent l="0" t="0" r="3175" b="8890"/>
            <wp:wrapSquare wrapText="bothSides"/>
            <wp:docPr id="3" name="Picture 3" descr="bigstock_Summer_Sky_With_Trees_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igstock_Summer_Sky_With_Trees_433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33" r="8671"/>
                    <a:stretch/>
                  </pic:blipFill>
                  <pic:spPr bwMode="auto">
                    <a:xfrm>
                      <a:off x="0" y="0"/>
                      <a:ext cx="1901952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A92" w:rsidRPr="00FC4BEE">
        <w:rPr>
          <w:rFonts w:ascii="Tahoma" w:hAnsi="Tahoma" w:cs="Tahoma"/>
          <w:b/>
          <w:sz w:val="22"/>
          <w:szCs w:val="22"/>
        </w:rPr>
        <w:t xml:space="preserve">First </w:t>
      </w:r>
      <w:r w:rsidR="002C7045" w:rsidRPr="00FC4BEE">
        <w:rPr>
          <w:rFonts w:ascii="Tahoma" w:hAnsi="Tahoma" w:cs="Tahoma"/>
          <w:b/>
          <w:sz w:val="22"/>
          <w:szCs w:val="22"/>
        </w:rPr>
        <w:t>a</w:t>
      </w:r>
      <w:r w:rsidR="007A5A92" w:rsidRPr="00FC4BEE">
        <w:rPr>
          <w:rFonts w:ascii="Tahoma" w:hAnsi="Tahoma" w:cs="Tahoma"/>
          <w:b/>
          <w:sz w:val="22"/>
          <w:szCs w:val="22"/>
        </w:rPr>
        <w:t xml:space="preserve">id: </w:t>
      </w:r>
      <w:r w:rsidR="00C747BD" w:rsidRPr="00FC4BEE">
        <w:rPr>
          <w:rFonts w:ascii="Tahoma" w:hAnsi="Tahoma" w:cs="Tahoma"/>
          <w:sz w:val="22"/>
          <w:szCs w:val="22"/>
        </w:rPr>
        <w:t>Heat stroke is immediately life-</w:t>
      </w:r>
      <w:r w:rsidR="00314E9A" w:rsidRPr="00FC4BEE">
        <w:rPr>
          <w:rFonts w:ascii="Tahoma" w:hAnsi="Tahoma" w:cs="Tahoma"/>
          <w:sz w:val="22"/>
          <w:szCs w:val="22"/>
        </w:rPr>
        <w:t>threatening.</w:t>
      </w:r>
      <w:r w:rsidR="00314E9A" w:rsidRPr="00FC4BEE">
        <w:rPr>
          <w:rFonts w:ascii="Tahoma" w:hAnsi="Tahoma" w:cs="Tahoma"/>
          <w:b/>
          <w:sz w:val="22"/>
          <w:szCs w:val="22"/>
        </w:rPr>
        <w:t xml:space="preserve"> </w:t>
      </w:r>
      <w:r w:rsidR="00482726" w:rsidRPr="00FC4BEE">
        <w:rPr>
          <w:rFonts w:ascii="Tahoma" w:hAnsi="Tahoma" w:cs="Tahoma"/>
          <w:sz w:val="22"/>
          <w:szCs w:val="22"/>
        </w:rPr>
        <w:t xml:space="preserve">Notify a supervisor and follow the emergency action procedure. </w:t>
      </w:r>
      <w:r w:rsidR="004D0CF5">
        <w:rPr>
          <w:rFonts w:ascii="Tahoma" w:hAnsi="Tahoma" w:cs="Tahoma"/>
          <w:sz w:val="22"/>
          <w:szCs w:val="22"/>
        </w:rPr>
        <w:t>W</w:t>
      </w:r>
      <w:r w:rsidR="004D0CF5" w:rsidRPr="00FC4BEE">
        <w:rPr>
          <w:rFonts w:ascii="Tahoma" w:hAnsi="Tahoma" w:cs="Tahoma"/>
          <w:sz w:val="22"/>
          <w:szCs w:val="22"/>
        </w:rPr>
        <w:t>hile waiting for medical personnel to arrive</w:t>
      </w:r>
      <w:r w:rsidR="004D0CF5">
        <w:rPr>
          <w:rFonts w:ascii="Tahoma" w:hAnsi="Tahoma" w:cs="Tahoma"/>
          <w:sz w:val="22"/>
          <w:szCs w:val="22"/>
        </w:rPr>
        <w:t xml:space="preserve">, the individual giving care should take the </w:t>
      </w:r>
      <w:r w:rsidR="00431D7E" w:rsidRPr="00FC4BEE">
        <w:rPr>
          <w:rFonts w:ascii="Tahoma" w:hAnsi="Tahoma" w:cs="Tahoma"/>
          <w:sz w:val="22"/>
          <w:szCs w:val="22"/>
        </w:rPr>
        <w:t>following measures:</w:t>
      </w:r>
      <w:r w:rsidR="00741E49" w:rsidRPr="00FC4BEE">
        <w:rPr>
          <w:noProof/>
        </w:rPr>
        <w:t xml:space="preserve"> </w:t>
      </w:r>
    </w:p>
    <w:p w14:paraId="74EC9AA9" w14:textId="73417304" w:rsidR="00431D7E" w:rsidRPr="00FC4BEE" w:rsidRDefault="00431D7E" w:rsidP="00113585">
      <w:pPr>
        <w:pStyle w:val="ListParagraph"/>
        <w:numPr>
          <w:ilvl w:val="0"/>
          <w:numId w:val="7"/>
        </w:numPr>
        <w:spacing w:after="120"/>
        <w:ind w:left="900" w:hanging="450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sz w:val="22"/>
          <w:szCs w:val="22"/>
        </w:rPr>
        <w:t>Move the affected person to a cool, shaded</w:t>
      </w:r>
      <w:r w:rsidR="0039774F" w:rsidRPr="00FC4BEE">
        <w:rPr>
          <w:rFonts w:ascii="Tahoma" w:hAnsi="Tahoma" w:cs="Tahoma"/>
          <w:sz w:val="22"/>
          <w:szCs w:val="22"/>
        </w:rPr>
        <w:t xml:space="preserve"> or air-conditioned</w:t>
      </w:r>
      <w:r w:rsidRPr="00FC4BEE">
        <w:rPr>
          <w:rFonts w:ascii="Tahoma" w:hAnsi="Tahoma" w:cs="Tahoma"/>
          <w:sz w:val="22"/>
          <w:szCs w:val="22"/>
        </w:rPr>
        <w:t xml:space="preserve"> area.</w:t>
      </w:r>
    </w:p>
    <w:p w14:paraId="2BFBA9B7" w14:textId="77777777" w:rsidR="00C747BD" w:rsidRPr="00FC4BEE" w:rsidRDefault="00C747BD" w:rsidP="00113585">
      <w:pPr>
        <w:pStyle w:val="ListParagraph"/>
        <w:numPr>
          <w:ilvl w:val="0"/>
          <w:numId w:val="7"/>
        </w:numPr>
        <w:spacing w:after="120"/>
        <w:ind w:left="900" w:hanging="450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sz w:val="22"/>
          <w:szCs w:val="22"/>
        </w:rPr>
        <w:t>Give cool (not cold) water only if the individual is conscious.</w:t>
      </w:r>
    </w:p>
    <w:p w14:paraId="70AA9BCF" w14:textId="49A9374C" w:rsidR="00C747BD" w:rsidRPr="00FC4BEE" w:rsidRDefault="0039774F" w:rsidP="00113585">
      <w:pPr>
        <w:pStyle w:val="ListParagraph"/>
        <w:numPr>
          <w:ilvl w:val="0"/>
          <w:numId w:val="7"/>
        </w:numPr>
        <w:spacing w:after="120"/>
        <w:ind w:left="892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sz w:val="22"/>
          <w:szCs w:val="22"/>
        </w:rPr>
        <w:t>Cool the individual by f</w:t>
      </w:r>
      <w:r w:rsidR="00C747BD" w:rsidRPr="00FC4BEE">
        <w:rPr>
          <w:rFonts w:ascii="Tahoma" w:hAnsi="Tahoma" w:cs="Tahoma"/>
          <w:sz w:val="22"/>
          <w:szCs w:val="22"/>
        </w:rPr>
        <w:t>an</w:t>
      </w:r>
      <w:r w:rsidRPr="00FC4BEE">
        <w:rPr>
          <w:rFonts w:ascii="Tahoma" w:hAnsi="Tahoma" w:cs="Tahoma"/>
          <w:sz w:val="22"/>
          <w:szCs w:val="22"/>
        </w:rPr>
        <w:t>ning,</w:t>
      </w:r>
      <w:r w:rsidR="00C747BD" w:rsidRPr="00FC4BEE">
        <w:rPr>
          <w:rFonts w:ascii="Tahoma" w:hAnsi="Tahoma" w:cs="Tahoma"/>
          <w:sz w:val="22"/>
          <w:szCs w:val="22"/>
        </w:rPr>
        <w:t xml:space="preserve"> mist</w:t>
      </w:r>
      <w:r w:rsidRPr="00FC4BEE">
        <w:rPr>
          <w:rFonts w:ascii="Tahoma" w:hAnsi="Tahoma" w:cs="Tahoma"/>
          <w:sz w:val="22"/>
          <w:szCs w:val="22"/>
        </w:rPr>
        <w:t>ing</w:t>
      </w:r>
      <w:r w:rsidR="00C747BD" w:rsidRPr="00FC4BEE">
        <w:rPr>
          <w:rFonts w:ascii="Tahoma" w:hAnsi="Tahoma" w:cs="Tahoma"/>
          <w:sz w:val="22"/>
          <w:szCs w:val="22"/>
        </w:rPr>
        <w:t xml:space="preserve"> </w:t>
      </w:r>
      <w:r w:rsidRPr="00FC4BEE">
        <w:rPr>
          <w:rFonts w:ascii="Tahoma" w:hAnsi="Tahoma" w:cs="Tahoma"/>
          <w:sz w:val="22"/>
          <w:szCs w:val="22"/>
        </w:rPr>
        <w:t xml:space="preserve">with water, or applying ice packs. </w:t>
      </w:r>
    </w:p>
    <w:p w14:paraId="33F63F4E" w14:textId="413EAA1A" w:rsidR="00431D7E" w:rsidRDefault="00C747BD" w:rsidP="00113585">
      <w:pPr>
        <w:pStyle w:val="ListParagraph"/>
        <w:numPr>
          <w:ilvl w:val="0"/>
          <w:numId w:val="7"/>
        </w:numPr>
        <w:spacing w:after="800"/>
        <w:ind w:left="892" w:hanging="446"/>
        <w:contextualSpacing w:val="0"/>
        <w:rPr>
          <w:rFonts w:ascii="Tahoma" w:hAnsi="Tahoma" w:cs="Tahoma"/>
          <w:sz w:val="22"/>
          <w:szCs w:val="22"/>
        </w:rPr>
      </w:pPr>
      <w:r w:rsidRPr="00FC4BEE">
        <w:rPr>
          <w:rFonts w:ascii="Tahoma" w:hAnsi="Tahoma" w:cs="Tahoma"/>
          <w:sz w:val="22"/>
          <w:szCs w:val="22"/>
        </w:rPr>
        <w:t>If necessary, l</w:t>
      </w:r>
      <w:r w:rsidR="00431D7E" w:rsidRPr="00FC4BEE">
        <w:rPr>
          <w:rFonts w:ascii="Tahoma" w:hAnsi="Tahoma" w:cs="Tahoma"/>
          <w:sz w:val="22"/>
          <w:szCs w:val="22"/>
        </w:rPr>
        <w:t xml:space="preserve">oosen or remove </w:t>
      </w:r>
      <w:r w:rsidR="00431D7E">
        <w:rPr>
          <w:rFonts w:ascii="Tahoma" w:hAnsi="Tahoma" w:cs="Tahoma"/>
          <w:sz w:val="22"/>
          <w:szCs w:val="22"/>
        </w:rPr>
        <w:t>heavy clothing.</w:t>
      </w:r>
    </w:p>
    <w:p w14:paraId="22B33873" w14:textId="24C9AF9A" w:rsidR="00431D7E" w:rsidRPr="00431D7E" w:rsidRDefault="00431D7E" w:rsidP="001F70E2">
      <w:pPr>
        <w:tabs>
          <w:tab w:val="left" w:pos="1440"/>
          <w:tab w:val="left" w:pos="2160"/>
        </w:tabs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>Remember that most heat-related illnesses can be prevented by</w:t>
      </w:r>
      <w:r w:rsidR="008B14DE">
        <w:rPr>
          <w:rFonts w:ascii="Tahoma" w:hAnsi="Tahoma" w:cs="Tahoma"/>
          <w:b/>
          <w:sz w:val="22"/>
          <w:szCs w:val="22"/>
        </w:rPr>
        <w:t xml:space="preserve"> taking appropriate precautions.</w:t>
      </w:r>
    </w:p>
    <w:p w14:paraId="508954D0" w14:textId="77777777" w:rsidR="0045764A" w:rsidRDefault="0045764A" w:rsidP="001F70E2">
      <w:pPr>
        <w:tabs>
          <w:tab w:val="left" w:pos="1440"/>
          <w:tab w:val="left" w:pos="216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</w:p>
    <w:p w14:paraId="3F87A2E1" w14:textId="6AD4FC0B" w:rsidR="0045764A" w:rsidRDefault="004A5B9E" w:rsidP="004A5B9E">
      <w:pPr>
        <w:tabs>
          <w:tab w:val="left" w:pos="342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527352C1" w14:textId="77777777" w:rsidR="00E01126" w:rsidRDefault="00E01126" w:rsidP="0039774F">
      <w:pPr>
        <w:tabs>
          <w:tab w:val="left" w:pos="144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</w:p>
    <w:p w14:paraId="3C692187" w14:textId="77777777" w:rsidR="00E01126" w:rsidRDefault="00E01126" w:rsidP="0039774F">
      <w:pPr>
        <w:tabs>
          <w:tab w:val="left" w:pos="144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</w:p>
    <w:p w14:paraId="0C8B8188" w14:textId="77777777" w:rsidR="00E01126" w:rsidRDefault="00E01126" w:rsidP="0039774F">
      <w:pPr>
        <w:tabs>
          <w:tab w:val="left" w:pos="144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</w:p>
    <w:p w14:paraId="43028290" w14:textId="74AC2EC7" w:rsidR="00DF6871" w:rsidRPr="00066622" w:rsidRDefault="00DF6871" w:rsidP="0039774F">
      <w:pPr>
        <w:tabs>
          <w:tab w:val="left" w:pos="144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  <w:r w:rsidRPr="00066622">
        <w:rPr>
          <w:rFonts w:ascii="Tahoma" w:hAnsi="Tahoma" w:cs="Tahoma"/>
          <w:sz w:val="22"/>
          <w:szCs w:val="22"/>
        </w:rPr>
        <w:lastRenderedPageBreak/>
        <w:t>This form documents that the training specified above was presented to the listed participants. By signing below, each participant acknowledges receiving this training.</w:t>
      </w:r>
    </w:p>
    <w:p w14:paraId="4F406695" w14:textId="77777777" w:rsidR="00E01126" w:rsidRDefault="00E01126" w:rsidP="001F70E2">
      <w:pPr>
        <w:rPr>
          <w:rFonts w:ascii="Tahoma" w:hAnsi="Tahoma" w:cs="Tahoma"/>
          <w:sz w:val="22"/>
          <w:szCs w:val="22"/>
        </w:rPr>
      </w:pPr>
    </w:p>
    <w:p w14:paraId="73A00BDB" w14:textId="6BAFB85B" w:rsidR="00315F40" w:rsidRPr="00466706" w:rsidRDefault="00315F40" w:rsidP="001F70E2">
      <w:pPr>
        <w:rPr>
          <w:rFonts w:ascii="Tahoma" w:hAnsi="Tahoma" w:cs="Tahoma"/>
          <w:sz w:val="22"/>
          <w:szCs w:val="22"/>
        </w:rPr>
      </w:pPr>
      <w:r w:rsidRPr="00EB21F7">
        <w:rPr>
          <w:rFonts w:ascii="Tahoma" w:hAnsi="Tahoma" w:cs="Tahoma"/>
          <w:sz w:val="22"/>
          <w:szCs w:val="22"/>
        </w:rPr>
        <w:t>Organization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</w:rPr>
        <w:t xml:space="preserve">Date: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  <w:t xml:space="preserve">         </w:t>
      </w:r>
    </w:p>
    <w:p w14:paraId="5DF3BC61" w14:textId="77777777" w:rsidR="00315F40" w:rsidRPr="00EB21F7" w:rsidRDefault="00315F40" w:rsidP="001F70E2">
      <w:pPr>
        <w:rPr>
          <w:rFonts w:ascii="Tahoma" w:hAnsi="Tahoma" w:cs="Tahoma"/>
          <w:sz w:val="22"/>
          <w:szCs w:val="22"/>
        </w:rPr>
      </w:pPr>
      <w:r w:rsidRPr="00EB21F7">
        <w:rPr>
          <w:rFonts w:ascii="Tahoma" w:hAnsi="Tahoma" w:cs="Tahoma"/>
          <w:sz w:val="22"/>
          <w:szCs w:val="22"/>
        </w:rPr>
        <w:tab/>
      </w:r>
      <w:r w:rsidRPr="00EB21F7">
        <w:rPr>
          <w:rFonts w:ascii="Tahoma" w:hAnsi="Tahoma" w:cs="Tahoma"/>
          <w:sz w:val="22"/>
          <w:szCs w:val="22"/>
        </w:rPr>
        <w:tab/>
      </w:r>
    </w:p>
    <w:p w14:paraId="6A8EBDC3" w14:textId="77777777" w:rsidR="00DF6871" w:rsidRPr="00066622" w:rsidRDefault="00315F40" w:rsidP="001F70E2">
      <w:pPr>
        <w:rPr>
          <w:rFonts w:ascii="Tahoma" w:hAnsi="Tahoma" w:cs="Tahoma"/>
          <w:sz w:val="22"/>
          <w:szCs w:val="22"/>
        </w:rPr>
      </w:pPr>
      <w:r w:rsidRPr="00EB21F7">
        <w:rPr>
          <w:rFonts w:ascii="Tahoma" w:hAnsi="Tahoma" w:cs="Tahoma"/>
          <w:sz w:val="22"/>
          <w:szCs w:val="22"/>
        </w:rPr>
        <w:t>Trainer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="008272DA">
        <w:rPr>
          <w:rFonts w:ascii="Tahoma" w:hAnsi="Tahoma" w:cs="Tahoma"/>
          <w:sz w:val="22"/>
          <w:szCs w:val="22"/>
          <w:u w:val="single"/>
        </w:rPr>
        <w:t xml:space="preserve">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</w:rPr>
        <w:t xml:space="preserve"> Trainer’s Signature:</w:t>
      </w:r>
      <w:r>
        <w:rPr>
          <w:rFonts w:ascii="Tahoma" w:hAnsi="Tahoma" w:cs="Tahoma"/>
          <w:sz w:val="22"/>
          <w:szCs w:val="22"/>
        </w:rPr>
        <w:t xml:space="preserve"> </w:t>
      </w:r>
      <w:r w:rsidRPr="00315F40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0112CA98" w14:textId="77777777" w:rsidR="00315F40" w:rsidRDefault="00315F40" w:rsidP="001F70E2">
      <w:pPr>
        <w:tabs>
          <w:tab w:val="left" w:pos="1440"/>
          <w:tab w:val="left" w:pos="2160"/>
        </w:tabs>
        <w:spacing w:after="100" w:afterAutospacing="1"/>
        <w:contextualSpacing/>
        <w:rPr>
          <w:rFonts w:ascii="Tahoma" w:hAnsi="Tahoma" w:cs="Tahoma"/>
          <w:b/>
          <w:sz w:val="22"/>
          <w:szCs w:val="22"/>
        </w:rPr>
      </w:pPr>
    </w:p>
    <w:p w14:paraId="48F2DA26" w14:textId="77777777" w:rsidR="00DF6871" w:rsidRDefault="00DF6871" w:rsidP="001F70E2">
      <w:pPr>
        <w:tabs>
          <w:tab w:val="left" w:pos="1440"/>
          <w:tab w:val="left" w:pos="2160"/>
        </w:tabs>
        <w:spacing w:after="100" w:afterAutospacing="1"/>
        <w:contextualSpacing/>
        <w:rPr>
          <w:rFonts w:ascii="Tahoma" w:hAnsi="Tahoma" w:cs="Tahoma"/>
          <w:b/>
          <w:sz w:val="22"/>
          <w:szCs w:val="22"/>
        </w:rPr>
      </w:pPr>
      <w:r w:rsidRPr="0045764A">
        <w:rPr>
          <w:rFonts w:ascii="Tahoma" w:hAnsi="Tahoma" w:cs="Tahoma"/>
          <w:b/>
          <w:sz w:val="22"/>
          <w:szCs w:val="22"/>
        </w:rPr>
        <w:t>Class Participants:</w:t>
      </w:r>
    </w:p>
    <w:p w14:paraId="27A7AEBC" w14:textId="77777777" w:rsidR="00080B9E" w:rsidRDefault="00080B9E" w:rsidP="001F70E2">
      <w:pPr>
        <w:tabs>
          <w:tab w:val="left" w:pos="1440"/>
          <w:tab w:val="left" w:pos="2160"/>
        </w:tabs>
        <w:spacing w:after="100" w:afterAutospacing="1"/>
        <w:contextualSpacing/>
        <w:rPr>
          <w:rFonts w:ascii="Tahoma" w:hAnsi="Tahoma" w:cs="Tahoma"/>
          <w:sz w:val="22"/>
          <w:szCs w:val="22"/>
        </w:rPr>
      </w:pPr>
    </w:p>
    <w:p w14:paraId="66E739D0" w14:textId="77777777" w:rsidR="008272DA" w:rsidRDefault="0045764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="008272DA"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="008272DA" w:rsidRPr="00EB21F7">
        <w:rPr>
          <w:rFonts w:ascii="Tahoma" w:hAnsi="Tahoma" w:cs="Tahoma"/>
          <w:sz w:val="22"/>
          <w:szCs w:val="22"/>
          <w:u w:val="single"/>
        </w:rPr>
        <w:tab/>
      </w:r>
      <w:r w:rsidR="008272DA" w:rsidRPr="00EB21F7">
        <w:rPr>
          <w:rFonts w:ascii="Tahoma" w:hAnsi="Tahoma" w:cs="Tahoma"/>
          <w:sz w:val="22"/>
          <w:szCs w:val="22"/>
          <w:u w:val="single"/>
        </w:rPr>
        <w:tab/>
      </w:r>
      <w:r w:rsidR="008272DA" w:rsidRPr="00EB21F7">
        <w:rPr>
          <w:rFonts w:ascii="Tahoma" w:hAnsi="Tahoma" w:cs="Tahoma"/>
          <w:sz w:val="22"/>
          <w:szCs w:val="22"/>
          <w:u w:val="single"/>
        </w:rPr>
        <w:tab/>
      </w:r>
      <w:r w:rsidR="008272DA" w:rsidRPr="00EB21F7">
        <w:rPr>
          <w:rFonts w:ascii="Tahoma" w:hAnsi="Tahoma" w:cs="Tahoma"/>
          <w:sz w:val="22"/>
          <w:szCs w:val="22"/>
          <w:u w:val="single"/>
        </w:rPr>
        <w:tab/>
      </w:r>
      <w:r w:rsidR="008272DA"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 w:rsidR="008272DA"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="008272DA"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4FA1C065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>
        <w:rPr>
          <w:rFonts w:ascii="Tahoma" w:hAnsi="Tahoma" w:cs="Tahoma"/>
          <w:sz w:val="22"/>
          <w:szCs w:val="22"/>
          <w:u w:val="single"/>
        </w:rPr>
        <w:t xml:space="preserve">   </w:t>
      </w:r>
    </w:p>
    <w:p w14:paraId="0B5EC8BF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4E4809FF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3CB467D5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70003B4E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53F012E0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3C10F8D0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72260A71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386B8ACF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10B9077C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2560E32F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10F85253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217B023C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07118799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468BBD37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79E6CF81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26B3709D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4CF40E7A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49DC372F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203DF040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0336897E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5E4549C3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232BB761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5F26C02E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6CA78A89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727AA433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65FA313C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p w14:paraId="4A3FBC9D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  <w:r w:rsidRPr="00EB21F7">
        <w:rPr>
          <w:rFonts w:ascii="Tahoma" w:hAnsi="Tahoma" w:cs="Tahoma"/>
          <w:sz w:val="22"/>
          <w:szCs w:val="22"/>
        </w:rPr>
        <w:t>Name:</w:t>
      </w:r>
      <w:r w:rsidRPr="008272DA">
        <w:rPr>
          <w:rFonts w:ascii="Tahoma" w:hAnsi="Tahoma" w:cs="Tahoma"/>
          <w:sz w:val="22"/>
          <w:szCs w:val="22"/>
          <w:u w:val="single"/>
        </w:rPr>
        <w:t xml:space="preserve">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  </w:t>
      </w:r>
      <w:r>
        <w:rPr>
          <w:rFonts w:ascii="Tahoma" w:hAnsi="Tahoma" w:cs="Tahoma"/>
          <w:sz w:val="22"/>
          <w:szCs w:val="22"/>
        </w:rPr>
        <w:t xml:space="preserve"> </w:t>
      </w:r>
      <w:r w:rsidRPr="00EB21F7">
        <w:rPr>
          <w:rFonts w:ascii="Tahoma" w:hAnsi="Tahoma" w:cs="Tahoma"/>
          <w:sz w:val="22"/>
          <w:szCs w:val="22"/>
        </w:rPr>
        <w:t>Signature: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>
        <w:rPr>
          <w:rFonts w:ascii="Tahoma" w:hAnsi="Tahoma" w:cs="Tahoma"/>
          <w:sz w:val="22"/>
          <w:szCs w:val="22"/>
          <w:u w:val="single"/>
        </w:rPr>
        <w:t xml:space="preserve">                     </w:t>
      </w:r>
      <w:r w:rsidRPr="00EB21F7">
        <w:rPr>
          <w:rFonts w:ascii="Tahoma" w:hAnsi="Tahoma" w:cs="Tahoma"/>
          <w:sz w:val="22"/>
          <w:szCs w:val="22"/>
          <w:u w:val="single"/>
        </w:rPr>
        <w:tab/>
      </w:r>
      <w:r w:rsidRPr="00EB21F7">
        <w:rPr>
          <w:rFonts w:ascii="Tahoma" w:hAnsi="Tahoma" w:cs="Tahoma"/>
          <w:sz w:val="22"/>
          <w:szCs w:val="22"/>
          <w:u w:val="single"/>
        </w:rPr>
        <w:tab/>
      </w:r>
    </w:p>
    <w:p w14:paraId="0A33A982" w14:textId="77777777" w:rsidR="008272DA" w:rsidRDefault="008272DA" w:rsidP="001F70E2">
      <w:pPr>
        <w:rPr>
          <w:rFonts w:ascii="Tahoma" w:hAnsi="Tahoma" w:cs="Tahoma"/>
          <w:sz w:val="22"/>
          <w:szCs w:val="22"/>
          <w:u w:val="single"/>
        </w:rPr>
      </w:pPr>
    </w:p>
    <w:sectPr w:rsidR="008272DA" w:rsidSect="00E01126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540" w:right="1440" w:bottom="1440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CAF95" w14:textId="77777777" w:rsidR="001E58A5" w:rsidRDefault="001E58A5">
      <w:r>
        <w:separator/>
      </w:r>
    </w:p>
  </w:endnote>
  <w:endnote w:type="continuationSeparator" w:id="0">
    <w:p w14:paraId="75F8AE25" w14:textId="77777777" w:rsidR="001E58A5" w:rsidRDefault="001E5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8421733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  <w:sz w:val="18"/>
        <w:szCs w:val="18"/>
      </w:rPr>
    </w:sdtEndPr>
    <w:sdtContent>
      <w:p w14:paraId="7A9F0FB8" w14:textId="4882139D" w:rsidR="00EA3DA1" w:rsidRPr="00EA3DA1" w:rsidRDefault="00EA3DA1">
        <w:pPr>
          <w:pStyle w:val="Footer"/>
          <w:jc w:val="right"/>
          <w:rPr>
            <w:rFonts w:ascii="Tahoma" w:hAnsi="Tahoma" w:cs="Tahoma"/>
            <w:sz w:val="18"/>
            <w:szCs w:val="18"/>
          </w:rPr>
        </w:pPr>
        <w:r w:rsidRPr="00EA3DA1">
          <w:rPr>
            <w:rFonts w:ascii="Tahoma" w:hAnsi="Tahoma" w:cs="Tahoma"/>
            <w:sz w:val="18"/>
            <w:szCs w:val="18"/>
          </w:rPr>
          <w:fldChar w:fldCharType="begin"/>
        </w:r>
        <w:r w:rsidRPr="00EA3DA1">
          <w:rPr>
            <w:rFonts w:ascii="Tahoma" w:hAnsi="Tahoma" w:cs="Tahoma"/>
            <w:sz w:val="18"/>
            <w:szCs w:val="18"/>
          </w:rPr>
          <w:instrText xml:space="preserve"> PAGE   \* MERGEFORMAT </w:instrText>
        </w:r>
        <w:r w:rsidRPr="00EA3DA1">
          <w:rPr>
            <w:rFonts w:ascii="Tahoma" w:hAnsi="Tahoma" w:cs="Tahoma"/>
            <w:sz w:val="18"/>
            <w:szCs w:val="18"/>
          </w:rPr>
          <w:fldChar w:fldCharType="separate"/>
        </w:r>
        <w:r w:rsidR="001736D8">
          <w:rPr>
            <w:rFonts w:ascii="Tahoma" w:hAnsi="Tahoma" w:cs="Tahoma"/>
            <w:noProof/>
            <w:sz w:val="18"/>
            <w:szCs w:val="18"/>
          </w:rPr>
          <w:t>4</w:t>
        </w:r>
        <w:r w:rsidRPr="00EA3DA1">
          <w:rPr>
            <w:rFonts w:ascii="Tahoma" w:hAnsi="Tahoma" w:cs="Tahoma"/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4485F" w14:textId="77777777" w:rsidR="001E58A5" w:rsidRDefault="001E58A5">
      <w:r>
        <w:separator/>
      </w:r>
    </w:p>
  </w:footnote>
  <w:footnote w:type="continuationSeparator" w:id="0">
    <w:p w14:paraId="26C8EAEF" w14:textId="77777777" w:rsidR="001E58A5" w:rsidRDefault="001E58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BE4FC" w14:textId="77777777" w:rsidR="00FF6E4F" w:rsidRDefault="001E58A5">
    <w:pPr>
      <w:pStyle w:val="Header"/>
    </w:pPr>
    <w:r>
      <w:rPr>
        <w:noProof/>
      </w:rPr>
      <w:pict w14:anchorId="31EBAE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alt="SMS_Blocks - Solid (GIF)" style="position:absolute;margin-left:0;margin-top:0;width:609.4pt;height:647.7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MS_Blocks - Solid (GIF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822D" w14:textId="0505E79F" w:rsidR="00E01126" w:rsidRDefault="00E01126" w:rsidP="00C47C08">
    <w:pPr>
      <w:rPr>
        <w:rFonts w:ascii="Tahoma" w:hAnsi="Tahoma" w:cs="Tahoma"/>
        <w:sz w:val="24"/>
        <w:szCs w:val="24"/>
      </w:rPr>
    </w:pPr>
  </w:p>
  <w:p w14:paraId="4E936832" w14:textId="1697DA6C" w:rsidR="00E01126" w:rsidRDefault="00E01126" w:rsidP="00C47C08">
    <w:pPr>
      <w:rPr>
        <w:rFonts w:ascii="Tahoma" w:hAnsi="Tahoma" w:cs="Tahoma"/>
        <w:sz w:val="24"/>
        <w:szCs w:val="24"/>
      </w:rPr>
    </w:pPr>
    <w:r>
      <w:rPr>
        <w:rFonts w:ascii="Tahoma" w:hAnsi="Tahoma" w:cs="Tahoma"/>
        <w:noProof/>
        <w:sz w:val="24"/>
        <w:szCs w:val="24"/>
      </w:rPr>
      <w:drawing>
        <wp:inline distT="0" distB="0" distL="0" distR="0" wp14:anchorId="5AA3239F" wp14:editId="2DDF2B82">
          <wp:extent cx="1676400" cy="466725"/>
          <wp:effectExtent l="0" t="0" r="0" b="952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OG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32984A" w14:textId="77777777" w:rsidR="00B968EA" w:rsidRPr="000D0B76" w:rsidRDefault="00B968EA" w:rsidP="00C47C08">
    <w:pPr>
      <w:rPr>
        <w:rFonts w:ascii="Tahoma" w:hAnsi="Tahoma" w:cs="Tahoma"/>
        <w:sz w:val="24"/>
        <w:szCs w:val="24"/>
      </w:rPr>
    </w:pPr>
  </w:p>
  <w:tbl>
    <w:tblPr>
      <w:tblW w:w="10890" w:type="dxa"/>
      <w:tblInd w:w="-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7024"/>
      <w:gridCol w:w="3866"/>
    </w:tblGrid>
    <w:tr w:rsidR="00B968EA" w:rsidRPr="001B1D0E" w14:paraId="541D1C68" w14:textId="77777777" w:rsidTr="00D136D5">
      <w:trPr>
        <w:trHeight w:val="422"/>
      </w:trPr>
      <w:tc>
        <w:tcPr>
          <w:tcW w:w="7024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5C090594" w14:textId="77777777" w:rsidR="00B968EA" w:rsidRPr="001B1D0E" w:rsidRDefault="00891F0D" w:rsidP="00B968EA">
          <w:pPr>
            <w:pStyle w:val="NormalWeb"/>
            <w:spacing w:before="0" w:beforeAutospacing="0" w:after="0" w:afterAutospacing="0"/>
            <w:ind w:right="720"/>
            <w:rPr>
              <w:rFonts w:ascii="Tahoma" w:hAnsi="Tahoma" w:cs="Tahoma"/>
              <w:sz w:val="22"/>
              <w:szCs w:val="22"/>
            </w:rPr>
          </w:pPr>
          <w:r>
            <w:rPr>
              <w:rFonts w:ascii="Tahoma" w:hAnsi="Tahoma" w:cs="Tahoma"/>
              <w:sz w:val="22"/>
              <w:szCs w:val="22"/>
            </w:rPr>
            <w:t>Heat Stress Prevention</w:t>
          </w:r>
        </w:p>
      </w:tc>
      <w:tc>
        <w:tcPr>
          <w:tcW w:w="3866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6127EF88" w14:textId="77777777" w:rsidR="00B968EA" w:rsidRPr="001B1D0E" w:rsidRDefault="00B968EA" w:rsidP="00B968EA">
          <w:pPr>
            <w:pStyle w:val="NormalWeb"/>
            <w:tabs>
              <w:tab w:val="left" w:pos="1782"/>
            </w:tabs>
            <w:spacing w:before="0" w:beforeAutospacing="0" w:after="0" w:afterAutospacing="0"/>
            <w:jc w:val="right"/>
            <w:rPr>
              <w:rFonts w:ascii="Tahoma" w:hAnsi="Tahoma" w:cs="Tahoma"/>
              <w:sz w:val="22"/>
              <w:szCs w:val="22"/>
            </w:rPr>
          </w:pPr>
          <w:r w:rsidRPr="001B1D0E">
            <w:rPr>
              <w:rFonts w:ascii="Tahoma" w:hAnsi="Tahoma" w:cs="Tahoma"/>
              <w:sz w:val="22"/>
              <w:szCs w:val="22"/>
            </w:rPr>
            <w:t>Training Short</w:t>
          </w:r>
        </w:p>
      </w:tc>
    </w:tr>
    <w:tr w:rsidR="00B968EA" w:rsidRPr="001B1D0E" w14:paraId="4F23F14D" w14:textId="77777777" w:rsidTr="00D136D5">
      <w:tc>
        <w:tcPr>
          <w:tcW w:w="7024" w:type="dxa"/>
          <w:tcBorders>
            <w:top w:val="single" w:sz="4" w:space="0" w:color="auto"/>
            <w:left w:val="nil"/>
            <w:bottom w:val="nil"/>
            <w:right w:val="nil"/>
          </w:tcBorders>
          <w:shd w:val="clear" w:color="auto" w:fill="auto"/>
        </w:tcPr>
        <w:p w14:paraId="7BD7A01D" w14:textId="77777777" w:rsidR="00B968EA" w:rsidRPr="000D0B76" w:rsidRDefault="00741E49" w:rsidP="00B968EA">
          <w:pPr>
            <w:pStyle w:val="NormalWeb"/>
            <w:spacing w:before="120" w:beforeAutospacing="0" w:afterAutospacing="0"/>
            <w:ind w:right="720"/>
            <w:rPr>
              <w:rFonts w:ascii="Tahoma" w:hAnsi="Tahoma" w:cs="Tahoma"/>
              <w:b/>
              <w:color w:val="DA5500"/>
              <w:sz w:val="40"/>
              <w:szCs w:val="40"/>
            </w:rPr>
          </w:pPr>
          <w:r>
            <w:rPr>
              <w:rFonts w:ascii="Tahoma" w:hAnsi="Tahoma" w:cs="Tahoma"/>
              <w:b/>
              <w:color w:val="DA5500"/>
              <w:sz w:val="40"/>
              <w:szCs w:val="40"/>
            </w:rPr>
            <w:t>Basics of Heat Stress</w:t>
          </w:r>
        </w:p>
      </w:tc>
      <w:tc>
        <w:tcPr>
          <w:tcW w:w="3866" w:type="dxa"/>
          <w:tcBorders>
            <w:top w:val="single" w:sz="4" w:space="0" w:color="auto"/>
            <w:left w:val="nil"/>
            <w:bottom w:val="nil"/>
            <w:right w:val="nil"/>
          </w:tcBorders>
          <w:shd w:val="clear" w:color="auto" w:fill="auto"/>
        </w:tcPr>
        <w:p w14:paraId="1A266CAD" w14:textId="77777777" w:rsidR="00B968EA" w:rsidRPr="001B1D0E" w:rsidRDefault="00B968EA" w:rsidP="00B968EA">
          <w:pPr>
            <w:pStyle w:val="NormalWeb"/>
            <w:spacing w:before="0" w:beforeAutospacing="0" w:after="400" w:afterAutospacing="0"/>
            <w:ind w:right="720"/>
            <w:rPr>
              <w:rFonts w:ascii="Tahoma" w:hAnsi="Tahoma" w:cs="Tahoma"/>
              <w:color w:val="DA5500"/>
              <w:sz w:val="28"/>
              <w:szCs w:val="28"/>
            </w:rPr>
          </w:pPr>
        </w:p>
      </w:tc>
    </w:tr>
  </w:tbl>
  <w:p w14:paraId="30ED099D" w14:textId="77777777" w:rsidR="00B968EA" w:rsidRPr="002C0256" w:rsidRDefault="00A907A9" w:rsidP="00A907A9">
    <w:pPr>
      <w:pStyle w:val="Header"/>
      <w:tabs>
        <w:tab w:val="clear" w:pos="4320"/>
        <w:tab w:val="clear" w:pos="8640"/>
        <w:tab w:val="left" w:pos="1628"/>
      </w:tabs>
      <w:ind w:right="-1440"/>
      <w:rPr>
        <w:sz w:val="24"/>
        <w:szCs w:val="24"/>
      </w:rPr>
    </w:pPr>
    <w:r w:rsidRPr="002C0256">
      <w:rPr>
        <w:sz w:val="24"/>
        <w:szCs w:val="24"/>
      </w:rPr>
      <w:tab/>
    </w:r>
  </w:p>
  <w:p w14:paraId="1096A26E" w14:textId="77777777" w:rsidR="00FF6E4F" w:rsidRDefault="00FF6E4F" w:rsidP="00B968EA">
    <w:pPr>
      <w:pStyle w:val="Header"/>
      <w:rPr>
        <w:sz w:val="24"/>
        <w:szCs w:val="24"/>
      </w:rPr>
    </w:pPr>
  </w:p>
  <w:p w14:paraId="7DE219FE" w14:textId="008528A0" w:rsidR="001E486D" w:rsidRDefault="00314E9A" w:rsidP="00314E9A">
    <w:pPr>
      <w:pStyle w:val="Header"/>
      <w:tabs>
        <w:tab w:val="clear" w:pos="4320"/>
        <w:tab w:val="clear" w:pos="8640"/>
        <w:tab w:val="left" w:pos="8010"/>
      </w:tabs>
      <w:rPr>
        <w:sz w:val="16"/>
        <w:szCs w:val="24"/>
      </w:rPr>
    </w:pPr>
    <w:r>
      <w:rPr>
        <w:sz w:val="16"/>
        <w:szCs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A69B9" w14:textId="77777777" w:rsidR="00FF6E4F" w:rsidRDefault="001E58A5">
    <w:pPr>
      <w:pStyle w:val="Header"/>
    </w:pPr>
    <w:r>
      <w:rPr>
        <w:noProof/>
      </w:rPr>
      <w:pict w14:anchorId="39A204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alt="SMS_Blocks - Solid (GIF)" style="position:absolute;margin-left:0;margin-top:0;width:609.4pt;height:647.7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MS_Blocks - Solid (GIF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1063"/>
    <w:multiLevelType w:val="hybridMultilevel"/>
    <w:tmpl w:val="D646C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F41C7"/>
    <w:multiLevelType w:val="hybridMultilevel"/>
    <w:tmpl w:val="448AB0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6C0A00"/>
    <w:multiLevelType w:val="hybridMultilevel"/>
    <w:tmpl w:val="B2C6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C1913"/>
    <w:multiLevelType w:val="hybridMultilevel"/>
    <w:tmpl w:val="6C3E11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C03443"/>
    <w:multiLevelType w:val="hybridMultilevel"/>
    <w:tmpl w:val="5BF63F08"/>
    <w:lvl w:ilvl="0" w:tplc="C65C3FC0">
      <w:start w:val="1"/>
      <w:numFmt w:val="bullet"/>
      <w:lvlText w:val="‒"/>
      <w:lvlJc w:val="left"/>
      <w:pPr>
        <w:ind w:left="36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0556B3"/>
    <w:multiLevelType w:val="hybridMultilevel"/>
    <w:tmpl w:val="A0660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B714D7"/>
    <w:multiLevelType w:val="hybridMultilevel"/>
    <w:tmpl w:val="625CCC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S3MDQ3sbAwNTZQ0lEKTi0uzszPAykwrAUA4CFgRywAAAA="/>
  </w:docVars>
  <w:rsids>
    <w:rsidRoot w:val="00CB0D44"/>
    <w:rsid w:val="00001B13"/>
    <w:rsid w:val="00004471"/>
    <w:rsid w:val="00011004"/>
    <w:rsid w:val="00030255"/>
    <w:rsid w:val="00050535"/>
    <w:rsid w:val="00066622"/>
    <w:rsid w:val="00080B9E"/>
    <w:rsid w:val="000B2B03"/>
    <w:rsid w:val="000B595F"/>
    <w:rsid w:val="000B7CC5"/>
    <w:rsid w:val="000C63D7"/>
    <w:rsid w:val="000C6488"/>
    <w:rsid w:val="000D560B"/>
    <w:rsid w:val="000E3BD9"/>
    <w:rsid w:val="000F7B87"/>
    <w:rsid w:val="00101E99"/>
    <w:rsid w:val="00113585"/>
    <w:rsid w:val="00125460"/>
    <w:rsid w:val="00134016"/>
    <w:rsid w:val="00153768"/>
    <w:rsid w:val="00170124"/>
    <w:rsid w:val="001736D8"/>
    <w:rsid w:val="00177A03"/>
    <w:rsid w:val="00177BB6"/>
    <w:rsid w:val="00181A7A"/>
    <w:rsid w:val="001943EC"/>
    <w:rsid w:val="00197C0F"/>
    <w:rsid w:val="001D6C53"/>
    <w:rsid w:val="001E486D"/>
    <w:rsid w:val="001E58A5"/>
    <w:rsid w:val="001E6998"/>
    <w:rsid w:val="001F70E2"/>
    <w:rsid w:val="00204FBA"/>
    <w:rsid w:val="00206FD9"/>
    <w:rsid w:val="00220D1A"/>
    <w:rsid w:val="00226854"/>
    <w:rsid w:val="002537E9"/>
    <w:rsid w:val="0025448F"/>
    <w:rsid w:val="00257ED0"/>
    <w:rsid w:val="00262898"/>
    <w:rsid w:val="00265299"/>
    <w:rsid w:val="00272B52"/>
    <w:rsid w:val="00280478"/>
    <w:rsid w:val="0028530C"/>
    <w:rsid w:val="00290D86"/>
    <w:rsid w:val="002C0256"/>
    <w:rsid w:val="002C7045"/>
    <w:rsid w:val="002D6590"/>
    <w:rsid w:val="002E66D9"/>
    <w:rsid w:val="00314E9A"/>
    <w:rsid w:val="00315F40"/>
    <w:rsid w:val="00322552"/>
    <w:rsid w:val="00330324"/>
    <w:rsid w:val="00335DE1"/>
    <w:rsid w:val="00340823"/>
    <w:rsid w:val="00345609"/>
    <w:rsid w:val="00350477"/>
    <w:rsid w:val="00386AAE"/>
    <w:rsid w:val="0039774F"/>
    <w:rsid w:val="003A477C"/>
    <w:rsid w:val="003B1789"/>
    <w:rsid w:val="003B49F1"/>
    <w:rsid w:val="003C6631"/>
    <w:rsid w:val="003C727A"/>
    <w:rsid w:val="003E2CA2"/>
    <w:rsid w:val="004115E5"/>
    <w:rsid w:val="00411723"/>
    <w:rsid w:val="00427296"/>
    <w:rsid w:val="00431D7E"/>
    <w:rsid w:val="00444465"/>
    <w:rsid w:val="00444BFC"/>
    <w:rsid w:val="00447D5E"/>
    <w:rsid w:val="00450B9E"/>
    <w:rsid w:val="0045764A"/>
    <w:rsid w:val="00470F16"/>
    <w:rsid w:val="00471858"/>
    <w:rsid w:val="004822A7"/>
    <w:rsid w:val="00482726"/>
    <w:rsid w:val="00484B70"/>
    <w:rsid w:val="0049004F"/>
    <w:rsid w:val="004A0360"/>
    <w:rsid w:val="004A5B9E"/>
    <w:rsid w:val="004B10C5"/>
    <w:rsid w:val="004B246A"/>
    <w:rsid w:val="004B51D8"/>
    <w:rsid w:val="004B68BD"/>
    <w:rsid w:val="004B7878"/>
    <w:rsid w:val="004B7EBB"/>
    <w:rsid w:val="004C154C"/>
    <w:rsid w:val="004D0CF5"/>
    <w:rsid w:val="004D122E"/>
    <w:rsid w:val="004D33CC"/>
    <w:rsid w:val="004D5977"/>
    <w:rsid w:val="004E1B27"/>
    <w:rsid w:val="004F303E"/>
    <w:rsid w:val="005061B6"/>
    <w:rsid w:val="00512A26"/>
    <w:rsid w:val="005271CD"/>
    <w:rsid w:val="0052722C"/>
    <w:rsid w:val="005330C2"/>
    <w:rsid w:val="005405B2"/>
    <w:rsid w:val="005667BF"/>
    <w:rsid w:val="00574EBB"/>
    <w:rsid w:val="005A00E0"/>
    <w:rsid w:val="005C5412"/>
    <w:rsid w:val="005C64E0"/>
    <w:rsid w:val="005E0F0D"/>
    <w:rsid w:val="005E57EA"/>
    <w:rsid w:val="005F6B61"/>
    <w:rsid w:val="0060244B"/>
    <w:rsid w:val="00633E48"/>
    <w:rsid w:val="0065122E"/>
    <w:rsid w:val="00661A2C"/>
    <w:rsid w:val="006636A8"/>
    <w:rsid w:val="00670A6F"/>
    <w:rsid w:val="00681266"/>
    <w:rsid w:val="00683389"/>
    <w:rsid w:val="006A55E8"/>
    <w:rsid w:val="006B2699"/>
    <w:rsid w:val="006B63A0"/>
    <w:rsid w:val="006D450A"/>
    <w:rsid w:val="006E3AA5"/>
    <w:rsid w:val="006F39C1"/>
    <w:rsid w:val="006F5957"/>
    <w:rsid w:val="007053A6"/>
    <w:rsid w:val="00706C27"/>
    <w:rsid w:val="007123FF"/>
    <w:rsid w:val="007124C3"/>
    <w:rsid w:val="0071343F"/>
    <w:rsid w:val="00713E7B"/>
    <w:rsid w:val="00717C34"/>
    <w:rsid w:val="00721B18"/>
    <w:rsid w:val="0072438B"/>
    <w:rsid w:val="0073622D"/>
    <w:rsid w:val="00741E49"/>
    <w:rsid w:val="00745815"/>
    <w:rsid w:val="007471ED"/>
    <w:rsid w:val="00755B01"/>
    <w:rsid w:val="00756B2D"/>
    <w:rsid w:val="00783265"/>
    <w:rsid w:val="00786B93"/>
    <w:rsid w:val="007A064D"/>
    <w:rsid w:val="007A2DAB"/>
    <w:rsid w:val="007A5A92"/>
    <w:rsid w:val="007B329D"/>
    <w:rsid w:val="007B63BE"/>
    <w:rsid w:val="007D6F55"/>
    <w:rsid w:val="00812B83"/>
    <w:rsid w:val="00823703"/>
    <w:rsid w:val="008272DA"/>
    <w:rsid w:val="00833B6C"/>
    <w:rsid w:val="00841EAC"/>
    <w:rsid w:val="00854C82"/>
    <w:rsid w:val="008818F2"/>
    <w:rsid w:val="00884750"/>
    <w:rsid w:val="008918CA"/>
    <w:rsid w:val="00891F0D"/>
    <w:rsid w:val="008A372E"/>
    <w:rsid w:val="008B14DE"/>
    <w:rsid w:val="008B7A72"/>
    <w:rsid w:val="00910830"/>
    <w:rsid w:val="00926290"/>
    <w:rsid w:val="00934757"/>
    <w:rsid w:val="0094297A"/>
    <w:rsid w:val="0097603C"/>
    <w:rsid w:val="009818F4"/>
    <w:rsid w:val="0098779E"/>
    <w:rsid w:val="0099107E"/>
    <w:rsid w:val="009C5486"/>
    <w:rsid w:val="009C5FA7"/>
    <w:rsid w:val="009C76B7"/>
    <w:rsid w:val="009D4555"/>
    <w:rsid w:val="009E17F9"/>
    <w:rsid w:val="009F59F6"/>
    <w:rsid w:val="009F6923"/>
    <w:rsid w:val="00A0664B"/>
    <w:rsid w:val="00A24109"/>
    <w:rsid w:val="00A36012"/>
    <w:rsid w:val="00A75770"/>
    <w:rsid w:val="00A84185"/>
    <w:rsid w:val="00A907A9"/>
    <w:rsid w:val="00AB6FBC"/>
    <w:rsid w:val="00AC6A6C"/>
    <w:rsid w:val="00AD0DF2"/>
    <w:rsid w:val="00AD64F7"/>
    <w:rsid w:val="00AE3C61"/>
    <w:rsid w:val="00AE3D93"/>
    <w:rsid w:val="00B01A96"/>
    <w:rsid w:val="00B1132E"/>
    <w:rsid w:val="00B36A6D"/>
    <w:rsid w:val="00B4261E"/>
    <w:rsid w:val="00B469D6"/>
    <w:rsid w:val="00B63803"/>
    <w:rsid w:val="00B73408"/>
    <w:rsid w:val="00B82BF8"/>
    <w:rsid w:val="00B955DF"/>
    <w:rsid w:val="00B968EA"/>
    <w:rsid w:val="00BB16BA"/>
    <w:rsid w:val="00BC1EF8"/>
    <w:rsid w:val="00BC2238"/>
    <w:rsid w:val="00BC41DA"/>
    <w:rsid w:val="00BE1208"/>
    <w:rsid w:val="00BE1E43"/>
    <w:rsid w:val="00BF5EE6"/>
    <w:rsid w:val="00C22B8A"/>
    <w:rsid w:val="00C47C08"/>
    <w:rsid w:val="00C54571"/>
    <w:rsid w:val="00C61136"/>
    <w:rsid w:val="00C71062"/>
    <w:rsid w:val="00C72B56"/>
    <w:rsid w:val="00C73897"/>
    <w:rsid w:val="00C747BD"/>
    <w:rsid w:val="00C817E4"/>
    <w:rsid w:val="00C8786D"/>
    <w:rsid w:val="00C965C7"/>
    <w:rsid w:val="00CA07E9"/>
    <w:rsid w:val="00CB0D44"/>
    <w:rsid w:val="00CC05F1"/>
    <w:rsid w:val="00CD1603"/>
    <w:rsid w:val="00CD6FCF"/>
    <w:rsid w:val="00CE4FA6"/>
    <w:rsid w:val="00CE64A1"/>
    <w:rsid w:val="00CF2700"/>
    <w:rsid w:val="00D140CD"/>
    <w:rsid w:val="00D155E9"/>
    <w:rsid w:val="00D26C2D"/>
    <w:rsid w:val="00D3162C"/>
    <w:rsid w:val="00D31B81"/>
    <w:rsid w:val="00D373D4"/>
    <w:rsid w:val="00D43B94"/>
    <w:rsid w:val="00D458C0"/>
    <w:rsid w:val="00D72EB8"/>
    <w:rsid w:val="00D87568"/>
    <w:rsid w:val="00DB15E7"/>
    <w:rsid w:val="00DC0ED2"/>
    <w:rsid w:val="00DC1E08"/>
    <w:rsid w:val="00DC2558"/>
    <w:rsid w:val="00DC2D57"/>
    <w:rsid w:val="00DC53EF"/>
    <w:rsid w:val="00DC7660"/>
    <w:rsid w:val="00DC76B4"/>
    <w:rsid w:val="00DD151A"/>
    <w:rsid w:val="00DD6F08"/>
    <w:rsid w:val="00DF2434"/>
    <w:rsid w:val="00DF6871"/>
    <w:rsid w:val="00E01126"/>
    <w:rsid w:val="00E05649"/>
    <w:rsid w:val="00E20D1F"/>
    <w:rsid w:val="00E30D9E"/>
    <w:rsid w:val="00E37317"/>
    <w:rsid w:val="00E667CF"/>
    <w:rsid w:val="00E737B6"/>
    <w:rsid w:val="00E86022"/>
    <w:rsid w:val="00E9223B"/>
    <w:rsid w:val="00E964DD"/>
    <w:rsid w:val="00EA3DA1"/>
    <w:rsid w:val="00EC64A5"/>
    <w:rsid w:val="00EC7030"/>
    <w:rsid w:val="00ED2FE2"/>
    <w:rsid w:val="00EE0067"/>
    <w:rsid w:val="00EE0DCC"/>
    <w:rsid w:val="00F03185"/>
    <w:rsid w:val="00F068B0"/>
    <w:rsid w:val="00F41775"/>
    <w:rsid w:val="00F4315C"/>
    <w:rsid w:val="00F44011"/>
    <w:rsid w:val="00F52C82"/>
    <w:rsid w:val="00F5580E"/>
    <w:rsid w:val="00F57D15"/>
    <w:rsid w:val="00F6041B"/>
    <w:rsid w:val="00F8599D"/>
    <w:rsid w:val="00F94A53"/>
    <w:rsid w:val="00FA5AEC"/>
    <w:rsid w:val="00FA5FA3"/>
    <w:rsid w:val="00FC23F0"/>
    <w:rsid w:val="00FC3083"/>
    <w:rsid w:val="00FC4BEE"/>
    <w:rsid w:val="00FE4E97"/>
    <w:rsid w:val="00FF6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1DA8B63E"/>
  <w15:chartTrackingRefBased/>
  <w15:docId w15:val="{A7220993-B4D8-4306-BAE8-F5FC4284A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B9E"/>
    <w:rPr>
      <w:rFonts w:ascii="Arial" w:hAnsi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0ED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0ED2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CE64A1"/>
    <w:pPr>
      <w:spacing w:before="100" w:beforeAutospacing="1" w:after="100" w:afterAutospacing="1"/>
    </w:pPr>
  </w:style>
  <w:style w:type="character" w:styleId="Strong">
    <w:name w:val="Strong"/>
    <w:qFormat/>
    <w:rsid w:val="00783265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DC2D5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101E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01E99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7123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7123FF"/>
    <w:rPr>
      <w:sz w:val="20"/>
    </w:rPr>
  </w:style>
  <w:style w:type="character" w:customStyle="1" w:styleId="CommentTextChar">
    <w:name w:val="Comment Text Char"/>
    <w:link w:val="CommentText"/>
    <w:rsid w:val="007123F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7123FF"/>
    <w:rPr>
      <w:b/>
      <w:bCs/>
    </w:rPr>
  </w:style>
  <w:style w:type="character" w:customStyle="1" w:styleId="CommentSubjectChar">
    <w:name w:val="Comment Subject Char"/>
    <w:link w:val="CommentSubject"/>
    <w:rsid w:val="007123FF"/>
    <w:rPr>
      <w:rFonts w:ascii="Arial" w:hAnsi="Arial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755B01"/>
    <w:rPr>
      <w:rFonts w:ascii="Arial" w:hAnsi="Arial"/>
      <w:sz w:val="32"/>
    </w:rPr>
  </w:style>
  <w:style w:type="paragraph" w:styleId="ListParagraph">
    <w:name w:val="List Paragraph"/>
    <w:basedOn w:val="Normal"/>
    <w:uiPriority w:val="34"/>
    <w:qFormat/>
    <w:rsid w:val="00755B01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A3DA1"/>
    <w:rPr>
      <w:rFonts w:ascii="Arial" w:hAnsi="Arial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775943-A221-1E44-85AE-69A86EAD6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cceed Management Solutions, LLC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ceed Management Solutions, LLC ©</dc:creator>
  <cp:keywords/>
  <cp:lastModifiedBy>Rick Noss</cp:lastModifiedBy>
  <cp:revision>2</cp:revision>
  <cp:lastPrinted>2014-12-17T00:20:00Z</cp:lastPrinted>
  <dcterms:created xsi:type="dcterms:W3CDTF">2019-06-04T14:32:00Z</dcterms:created>
  <dcterms:modified xsi:type="dcterms:W3CDTF">2019-06-04T14:32:00Z</dcterms:modified>
</cp:coreProperties>
</file>